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1DB8C" w14:textId="21082DCC" w:rsidR="000C4F03" w:rsidRPr="0075095B" w:rsidRDefault="000C4F03">
      <w:pPr>
        <w:rPr>
          <w:noProof/>
          <w:color w:val="FFC000"/>
        </w:rPr>
      </w:pPr>
      <w:r w:rsidRPr="0075095B">
        <w:rPr>
          <w:noProof/>
          <w:color w:val="FFC000"/>
        </w:rPr>
        <w:t>Trello board screenshot:</w:t>
      </w:r>
    </w:p>
    <w:p w14:paraId="77C42977" w14:textId="77777777" w:rsidR="003F667D" w:rsidRDefault="000C4F03" w:rsidP="0075095B">
      <w:pPr>
        <w:pStyle w:val="ListParagraph"/>
        <w:numPr>
          <w:ilvl w:val="0"/>
          <w:numId w:val="5"/>
        </w:numPr>
        <w:rPr>
          <w:noProof/>
        </w:rPr>
      </w:pPr>
      <w:r>
        <w:rPr>
          <w:noProof/>
        </w:rPr>
        <w:t>This is our original trello board screenshot.</w:t>
      </w:r>
      <w:r w:rsidR="00140EF1">
        <w:rPr>
          <w:noProof/>
        </w:rPr>
        <w:t xml:space="preserve"> There are </w:t>
      </w:r>
      <w:r w:rsidR="003F667D">
        <w:rPr>
          <w:noProof/>
        </w:rPr>
        <w:t xml:space="preserve">7 sections. </w:t>
      </w:r>
    </w:p>
    <w:p w14:paraId="79D955D8" w14:textId="77777777" w:rsidR="003F667D" w:rsidRDefault="003F667D" w:rsidP="003F667D">
      <w:pPr>
        <w:pStyle w:val="ListParagraph"/>
        <w:rPr>
          <w:noProof/>
        </w:rPr>
      </w:pPr>
      <w:r>
        <w:rPr>
          <w:noProof/>
        </w:rPr>
        <w:t>Product backlog items displays all product backlogs.</w:t>
      </w:r>
    </w:p>
    <w:p w14:paraId="211BD982" w14:textId="77777777" w:rsidR="003F667D" w:rsidRDefault="003F667D" w:rsidP="003F667D">
      <w:pPr>
        <w:pStyle w:val="ListParagraph"/>
        <w:rPr>
          <w:noProof/>
        </w:rPr>
      </w:pPr>
      <w:r>
        <w:rPr>
          <w:noProof/>
        </w:rPr>
        <w:t xml:space="preserve">Current backlog item shows the product backlog the team focus on. </w:t>
      </w:r>
    </w:p>
    <w:p w14:paraId="7C7D8F9D" w14:textId="2B5D83AE" w:rsidR="003F667D" w:rsidRDefault="003F667D" w:rsidP="003F667D">
      <w:pPr>
        <w:pStyle w:val="ListParagraph"/>
        <w:rPr>
          <w:noProof/>
        </w:rPr>
      </w:pPr>
      <w:r>
        <w:rPr>
          <w:noProof/>
        </w:rPr>
        <w:t>To do list means the job we need to do in this period of time.</w:t>
      </w:r>
      <w:bookmarkStart w:id="0" w:name="_GoBack"/>
      <w:bookmarkEnd w:id="0"/>
    </w:p>
    <w:p w14:paraId="17A082C0" w14:textId="227C9FAF" w:rsidR="00336907" w:rsidRDefault="00336907">
      <w:r>
        <w:rPr>
          <w:noProof/>
        </w:rPr>
        <w:drawing>
          <wp:inline distT="0" distB="0" distL="0" distR="0" wp14:anchorId="7DF23A31" wp14:editId="5DE3400C">
            <wp:extent cx="6059170" cy="2818435"/>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066087" cy="2821652"/>
                    </a:xfrm>
                    <a:prstGeom prst="rect">
                      <a:avLst/>
                    </a:prstGeom>
                  </pic:spPr>
                </pic:pic>
              </a:graphicData>
            </a:graphic>
          </wp:inline>
        </w:drawing>
      </w:r>
    </w:p>
    <w:p w14:paraId="2206C435" w14:textId="2140A924" w:rsidR="00AD4C1C" w:rsidRDefault="0075095B">
      <w:r>
        <w:t>2.</w:t>
      </w:r>
    </w:p>
    <w:p w14:paraId="77BEA4AB" w14:textId="48A5839F" w:rsidR="00AD4C1C" w:rsidRDefault="00AD4C1C">
      <w:r>
        <w:rPr>
          <w:noProof/>
        </w:rPr>
        <w:drawing>
          <wp:inline distT="0" distB="0" distL="0" distR="0" wp14:anchorId="74BE8771" wp14:editId="5D45F2E6">
            <wp:extent cx="5731510" cy="133413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334135"/>
                    </a:xfrm>
                    <a:prstGeom prst="rect">
                      <a:avLst/>
                    </a:prstGeom>
                  </pic:spPr>
                </pic:pic>
              </a:graphicData>
            </a:graphic>
          </wp:inline>
        </w:drawing>
      </w:r>
    </w:p>
    <w:p w14:paraId="10B757C9" w14:textId="3AAEFFCC" w:rsidR="0075095B" w:rsidRDefault="0075095B">
      <w:r>
        <w:t>3.</w:t>
      </w:r>
    </w:p>
    <w:p w14:paraId="724E5C2D" w14:textId="61F50229" w:rsidR="00AD4C1C" w:rsidRDefault="00AD4C1C">
      <w:r>
        <w:rPr>
          <w:noProof/>
        </w:rPr>
        <w:drawing>
          <wp:inline distT="0" distB="0" distL="0" distR="0" wp14:anchorId="5F988F09" wp14:editId="4D663AF5">
            <wp:extent cx="5731510" cy="1141095"/>
            <wp:effectExtent l="0" t="0" r="254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141095"/>
                    </a:xfrm>
                    <a:prstGeom prst="rect">
                      <a:avLst/>
                    </a:prstGeom>
                  </pic:spPr>
                </pic:pic>
              </a:graphicData>
            </a:graphic>
          </wp:inline>
        </w:drawing>
      </w:r>
    </w:p>
    <w:p w14:paraId="0F60CED7" w14:textId="6E468217" w:rsidR="00073801" w:rsidRDefault="0075095B">
      <w:r>
        <w:t>4.</w:t>
      </w:r>
    </w:p>
    <w:p w14:paraId="73A4A4E2" w14:textId="14A42DD8" w:rsidR="0075095B" w:rsidRDefault="0075095B">
      <w:r>
        <w:rPr>
          <w:noProof/>
        </w:rPr>
        <w:lastRenderedPageBreak/>
        <w:drawing>
          <wp:inline distT="0" distB="0" distL="0" distR="0" wp14:anchorId="797F6EFD" wp14:editId="028F6A33">
            <wp:extent cx="5731510" cy="15240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524000"/>
                    </a:xfrm>
                    <a:prstGeom prst="rect">
                      <a:avLst/>
                    </a:prstGeom>
                  </pic:spPr>
                </pic:pic>
              </a:graphicData>
            </a:graphic>
          </wp:inline>
        </w:drawing>
      </w:r>
    </w:p>
    <w:p w14:paraId="263802FA" w14:textId="0DF5C825" w:rsidR="0075095B" w:rsidRDefault="0075095B">
      <w:r>
        <w:t>5.</w:t>
      </w:r>
    </w:p>
    <w:p w14:paraId="5B416C45" w14:textId="77777777" w:rsidR="0075095B" w:rsidRDefault="0075095B" w:rsidP="0075095B">
      <w:r>
        <w:rPr>
          <w:noProof/>
        </w:rPr>
        <w:drawing>
          <wp:inline distT="0" distB="0" distL="0" distR="0" wp14:anchorId="544ED942" wp14:editId="6FF188D9">
            <wp:extent cx="5731510" cy="16992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699260"/>
                    </a:xfrm>
                    <a:prstGeom prst="rect">
                      <a:avLst/>
                    </a:prstGeom>
                  </pic:spPr>
                </pic:pic>
              </a:graphicData>
            </a:graphic>
          </wp:inline>
        </w:drawing>
      </w:r>
    </w:p>
    <w:p w14:paraId="77E371C6" w14:textId="4922317B" w:rsidR="0075095B" w:rsidRDefault="0075095B" w:rsidP="0075095B">
      <w:r>
        <w:t>6.</w:t>
      </w:r>
    </w:p>
    <w:p w14:paraId="6B90A98B" w14:textId="77777777" w:rsidR="0075095B" w:rsidRDefault="0075095B" w:rsidP="0075095B">
      <w:r>
        <w:rPr>
          <w:noProof/>
        </w:rPr>
        <w:drawing>
          <wp:inline distT="0" distB="0" distL="0" distR="0" wp14:anchorId="201BDECD" wp14:editId="683F1C96">
            <wp:extent cx="5731510" cy="4075430"/>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075430"/>
                    </a:xfrm>
                    <a:prstGeom prst="rect">
                      <a:avLst/>
                    </a:prstGeom>
                  </pic:spPr>
                </pic:pic>
              </a:graphicData>
            </a:graphic>
          </wp:inline>
        </w:drawing>
      </w:r>
    </w:p>
    <w:p w14:paraId="27C53A00" w14:textId="77777777" w:rsidR="0075095B" w:rsidRDefault="0075095B" w:rsidP="0075095B"/>
    <w:p w14:paraId="4C2B794D" w14:textId="77777777" w:rsidR="0075095B" w:rsidRDefault="0075095B"/>
    <w:p w14:paraId="3FF74C50" w14:textId="77777777" w:rsidR="0075095B" w:rsidRDefault="0075095B"/>
    <w:p w14:paraId="20D015A8" w14:textId="77777777" w:rsidR="0075095B" w:rsidRDefault="0075095B"/>
    <w:p w14:paraId="26BBF61D" w14:textId="77777777" w:rsidR="0075095B" w:rsidRDefault="0075095B"/>
    <w:p w14:paraId="64906A3A" w14:textId="69DB8CF8" w:rsidR="00073801" w:rsidRPr="0075095B" w:rsidRDefault="00073801">
      <w:pPr>
        <w:rPr>
          <w:rFonts w:eastAsiaTheme="minorHAnsi"/>
          <w:color w:val="FFC000"/>
        </w:rPr>
      </w:pPr>
      <w:r w:rsidRPr="0075095B">
        <w:rPr>
          <w:color w:val="FFC000"/>
        </w:rPr>
        <w:t>M</w:t>
      </w:r>
      <w:r w:rsidRPr="0075095B">
        <w:rPr>
          <w:rFonts w:asciiTheme="minorEastAsia" w:eastAsiaTheme="minorEastAsia" w:hAnsiTheme="minorEastAsia" w:hint="eastAsia"/>
          <w:color w:val="FFC000"/>
          <w:lang w:eastAsia="zh-CN"/>
        </w:rPr>
        <w:t>eeting</w:t>
      </w:r>
      <w:r w:rsidRPr="0075095B">
        <w:rPr>
          <w:rFonts w:eastAsiaTheme="minorHAnsi"/>
          <w:color w:val="FFC000"/>
        </w:rPr>
        <w:t xml:space="preserve"> minutes:</w:t>
      </w:r>
    </w:p>
    <w:p w14:paraId="43ACC49A" w14:textId="3366422A" w:rsidR="00073801" w:rsidRDefault="00073801" w:rsidP="00073801">
      <w:pPr>
        <w:pStyle w:val="Title"/>
      </w:pPr>
      <w:r>
        <w:t>[DP2_07_06] meeting minutes</w:t>
      </w:r>
      <w:r w:rsidR="0075095B">
        <w:t xml:space="preserve"> 1</w:t>
      </w:r>
    </w:p>
    <w:tbl>
      <w:tblPr>
        <w:tblW w:w="5000" w:type="pct"/>
        <w:tblLayout w:type="fixed"/>
        <w:tblCellMar>
          <w:left w:w="0" w:type="dxa"/>
          <w:right w:w="0" w:type="dxa"/>
        </w:tblCellMar>
        <w:tblLook w:val="04A0" w:firstRow="1" w:lastRow="0" w:firstColumn="1" w:lastColumn="0" w:noHBand="0" w:noVBand="1"/>
        <w:tblCaption w:val="Location, date, time and attendees list"/>
      </w:tblPr>
      <w:tblGrid>
        <w:gridCol w:w="1534"/>
        <w:gridCol w:w="7492"/>
      </w:tblGrid>
      <w:tr w:rsidR="00073801" w14:paraId="555FCDAB" w14:textId="77777777" w:rsidTr="00352F55">
        <w:tc>
          <w:tcPr>
            <w:tcW w:w="1712" w:type="dxa"/>
          </w:tcPr>
          <w:p w14:paraId="55FF1785" w14:textId="77777777" w:rsidR="00073801" w:rsidRDefault="00073801" w:rsidP="00352F55">
            <w:pPr>
              <w:pStyle w:val="FormHeading"/>
            </w:pPr>
            <w:r>
              <w:t>Location:</w:t>
            </w:r>
          </w:p>
        </w:tc>
        <w:tc>
          <w:tcPr>
            <w:tcW w:w="8368" w:type="dxa"/>
          </w:tcPr>
          <w:p w14:paraId="36361F69" w14:textId="77777777" w:rsidR="00073801" w:rsidRDefault="00073801" w:rsidP="00352F55">
            <w:pPr>
              <w:pStyle w:val="TableText"/>
            </w:pPr>
            <w:r>
              <w:t>[BA building 707]</w:t>
            </w:r>
          </w:p>
        </w:tc>
      </w:tr>
      <w:tr w:rsidR="00073801" w14:paraId="184209E8" w14:textId="77777777" w:rsidTr="00352F55">
        <w:tc>
          <w:tcPr>
            <w:tcW w:w="1712" w:type="dxa"/>
          </w:tcPr>
          <w:p w14:paraId="576200BF" w14:textId="77777777" w:rsidR="00073801" w:rsidRDefault="00073801" w:rsidP="00352F55">
            <w:pPr>
              <w:pStyle w:val="FormHeading"/>
            </w:pPr>
            <w:r>
              <w:t>Date:</w:t>
            </w:r>
          </w:p>
        </w:tc>
        <w:tc>
          <w:tcPr>
            <w:tcW w:w="8368" w:type="dxa"/>
          </w:tcPr>
          <w:p w14:paraId="65C3813E" w14:textId="77777777" w:rsidR="00073801" w:rsidRDefault="00073801" w:rsidP="00352F55">
            <w:pPr>
              <w:pStyle w:val="TableText"/>
            </w:pPr>
            <w:r>
              <w:t>[09/09/2019]</w:t>
            </w:r>
          </w:p>
        </w:tc>
      </w:tr>
      <w:tr w:rsidR="00073801" w14:paraId="542AA188" w14:textId="77777777" w:rsidTr="00352F55">
        <w:tc>
          <w:tcPr>
            <w:tcW w:w="1712" w:type="dxa"/>
          </w:tcPr>
          <w:p w14:paraId="3882CFB7" w14:textId="77777777" w:rsidR="00073801" w:rsidRDefault="00073801" w:rsidP="00352F55">
            <w:pPr>
              <w:pStyle w:val="FormHeading"/>
            </w:pPr>
            <w:r>
              <w:t>Time:</w:t>
            </w:r>
          </w:p>
        </w:tc>
        <w:tc>
          <w:tcPr>
            <w:tcW w:w="8368" w:type="dxa"/>
          </w:tcPr>
          <w:p w14:paraId="0D676F6F" w14:textId="77777777" w:rsidR="00073801" w:rsidRDefault="00073801" w:rsidP="00352F55">
            <w:pPr>
              <w:pStyle w:val="TableText"/>
            </w:pPr>
            <w:r>
              <w:t>[1:00-2:30 pm]</w:t>
            </w:r>
          </w:p>
        </w:tc>
      </w:tr>
      <w:tr w:rsidR="00073801" w14:paraId="4BEF4BF0" w14:textId="77777777" w:rsidTr="00352F55">
        <w:tc>
          <w:tcPr>
            <w:tcW w:w="1712" w:type="dxa"/>
          </w:tcPr>
          <w:p w14:paraId="0283BEB1" w14:textId="77777777" w:rsidR="00073801" w:rsidRDefault="00073801" w:rsidP="00352F55">
            <w:pPr>
              <w:pStyle w:val="FormHeading"/>
            </w:pPr>
            <w:r>
              <w:t>Attendees:</w:t>
            </w:r>
          </w:p>
        </w:tc>
        <w:tc>
          <w:tcPr>
            <w:tcW w:w="8368" w:type="dxa"/>
          </w:tcPr>
          <w:p w14:paraId="13374F71" w14:textId="77777777" w:rsidR="00073801" w:rsidRDefault="00073801" w:rsidP="00352F55">
            <w:pPr>
              <w:pStyle w:val="TableText"/>
            </w:pPr>
            <w:r>
              <w:t xml:space="preserve">[The Vinh Ly, Junting Cen, </w:t>
            </w:r>
            <w:proofErr w:type="spellStart"/>
            <w:r>
              <w:t>Dinh</w:t>
            </w:r>
            <w:proofErr w:type="spellEnd"/>
            <w:r>
              <w:t xml:space="preserve"> Thai</w:t>
            </w:r>
          </w:p>
        </w:tc>
      </w:tr>
    </w:tbl>
    <w:p w14:paraId="36411546" w14:textId="77777777" w:rsidR="00073801" w:rsidRDefault="00073801" w:rsidP="00073801">
      <w:pPr>
        <w:pStyle w:val="Heading1"/>
      </w:pPr>
      <w:r>
        <w:t>Agenda items</w:t>
      </w:r>
    </w:p>
    <w:p w14:paraId="79D9E529" w14:textId="77777777" w:rsidR="00073801" w:rsidRDefault="00073801" w:rsidP="00073801">
      <w:pPr>
        <w:pStyle w:val="ListNumber"/>
      </w:pPr>
      <w:r>
        <w:t>[Plan the order of the sprint 1 items.]</w:t>
      </w:r>
    </w:p>
    <w:p w14:paraId="373941B8" w14:textId="77777777" w:rsidR="00073801" w:rsidRDefault="00073801" w:rsidP="00073801">
      <w:pPr>
        <w:pStyle w:val="ListNumber"/>
      </w:pPr>
      <w:r>
        <w:t>[Discuss another four-meeting time which is suitable for everyone.]</w:t>
      </w:r>
    </w:p>
    <w:tbl>
      <w:tblPr>
        <w:tblW w:w="5000" w:type="pct"/>
        <w:tblLayout w:type="fixed"/>
        <w:tblCellMar>
          <w:left w:w="0" w:type="dxa"/>
          <w:right w:w="288" w:type="dxa"/>
        </w:tblCellMar>
        <w:tblLook w:val="04A0" w:firstRow="1" w:lastRow="0" w:firstColumn="1" w:lastColumn="0" w:noHBand="0" w:noVBand="1"/>
        <w:tblCaption w:val="Action items, owner(s), deadline and status"/>
      </w:tblPr>
      <w:tblGrid>
        <w:gridCol w:w="2736"/>
        <w:gridCol w:w="2096"/>
        <w:gridCol w:w="2097"/>
        <w:gridCol w:w="2097"/>
      </w:tblGrid>
      <w:tr w:rsidR="00073801" w14:paraId="10A2C6F8" w14:textId="77777777" w:rsidTr="00352F55">
        <w:trPr>
          <w:tblHeader/>
        </w:trPr>
        <w:tc>
          <w:tcPr>
            <w:tcW w:w="3064" w:type="dxa"/>
          </w:tcPr>
          <w:p w14:paraId="2A9AF202" w14:textId="77777777" w:rsidR="00073801" w:rsidRDefault="00073801" w:rsidP="00352F55">
            <w:pPr>
              <w:pStyle w:val="Heading1"/>
            </w:pPr>
            <w:r>
              <w:t>Action items</w:t>
            </w:r>
          </w:p>
        </w:tc>
        <w:tc>
          <w:tcPr>
            <w:tcW w:w="2338" w:type="dxa"/>
          </w:tcPr>
          <w:p w14:paraId="1542F91E" w14:textId="77777777" w:rsidR="00073801" w:rsidRDefault="00073801" w:rsidP="00352F55">
            <w:pPr>
              <w:pStyle w:val="Heading1"/>
            </w:pPr>
            <w:r>
              <w:t>Owner(s)</w:t>
            </w:r>
          </w:p>
        </w:tc>
        <w:tc>
          <w:tcPr>
            <w:tcW w:w="2339" w:type="dxa"/>
          </w:tcPr>
          <w:p w14:paraId="455BA4D4" w14:textId="77777777" w:rsidR="00073801" w:rsidRDefault="00073801" w:rsidP="00352F55">
            <w:pPr>
              <w:pStyle w:val="Heading1"/>
            </w:pPr>
            <w:r>
              <w:t>Deadline</w:t>
            </w:r>
          </w:p>
        </w:tc>
        <w:tc>
          <w:tcPr>
            <w:tcW w:w="2339" w:type="dxa"/>
          </w:tcPr>
          <w:p w14:paraId="67CF23F1" w14:textId="77777777" w:rsidR="00073801" w:rsidRDefault="00073801" w:rsidP="00352F55">
            <w:pPr>
              <w:pStyle w:val="Heading1"/>
            </w:pPr>
            <w:r>
              <w:t>Status</w:t>
            </w:r>
          </w:p>
        </w:tc>
      </w:tr>
      <w:tr w:rsidR="00073801" w14:paraId="75F182AC" w14:textId="77777777" w:rsidTr="00352F55">
        <w:tc>
          <w:tcPr>
            <w:tcW w:w="3064" w:type="dxa"/>
          </w:tcPr>
          <w:p w14:paraId="4FB7D995" w14:textId="77777777" w:rsidR="00073801" w:rsidRDefault="00073801" w:rsidP="00352F55">
            <w:r>
              <w:t xml:space="preserve">[Discuss the order of </w:t>
            </w:r>
          </w:p>
          <w:p w14:paraId="5B22F987" w14:textId="77777777" w:rsidR="00073801" w:rsidRDefault="00073801" w:rsidP="00352F55">
            <w:r>
              <w:t>Sprint 1 items.]</w:t>
            </w:r>
          </w:p>
        </w:tc>
        <w:tc>
          <w:tcPr>
            <w:tcW w:w="2338" w:type="dxa"/>
          </w:tcPr>
          <w:p w14:paraId="67CB860F" w14:textId="77777777" w:rsidR="00073801" w:rsidRDefault="00073801" w:rsidP="00352F55">
            <w:r>
              <w:t>[</w:t>
            </w:r>
            <w:proofErr w:type="spellStart"/>
            <w:r>
              <w:t>Dinh</w:t>
            </w:r>
            <w:proofErr w:type="spellEnd"/>
            <w:r>
              <w:t xml:space="preserve"> Thai]</w:t>
            </w:r>
          </w:p>
        </w:tc>
        <w:tc>
          <w:tcPr>
            <w:tcW w:w="2339" w:type="dxa"/>
          </w:tcPr>
          <w:p w14:paraId="05E2DB5F" w14:textId="77777777" w:rsidR="00073801" w:rsidRDefault="00073801" w:rsidP="00352F55">
            <w:r>
              <w:t>[09/09]</w:t>
            </w:r>
          </w:p>
        </w:tc>
        <w:tc>
          <w:tcPr>
            <w:tcW w:w="2339" w:type="dxa"/>
          </w:tcPr>
          <w:p w14:paraId="6B0690E5" w14:textId="77777777" w:rsidR="00073801" w:rsidRDefault="00073801" w:rsidP="00352F55">
            <w:r>
              <w:t>[complete]</w:t>
            </w:r>
          </w:p>
        </w:tc>
      </w:tr>
      <w:tr w:rsidR="00073801" w14:paraId="6E608B70" w14:textId="77777777" w:rsidTr="00352F55">
        <w:tc>
          <w:tcPr>
            <w:tcW w:w="3064" w:type="dxa"/>
          </w:tcPr>
          <w:p w14:paraId="4D2EE676" w14:textId="77777777" w:rsidR="00073801" w:rsidRDefault="00073801" w:rsidP="00352F55">
            <w:r>
              <w:t>[Determine the meeting time: 12/09; 16/09; 19/09; 21/09]</w:t>
            </w:r>
          </w:p>
        </w:tc>
        <w:tc>
          <w:tcPr>
            <w:tcW w:w="2338" w:type="dxa"/>
          </w:tcPr>
          <w:p w14:paraId="1B4C1EF3" w14:textId="77777777" w:rsidR="00073801" w:rsidRDefault="00073801" w:rsidP="00352F55">
            <w:r>
              <w:t>[Junting Cen]</w:t>
            </w:r>
          </w:p>
        </w:tc>
        <w:tc>
          <w:tcPr>
            <w:tcW w:w="2339" w:type="dxa"/>
          </w:tcPr>
          <w:p w14:paraId="524C2133" w14:textId="77777777" w:rsidR="00073801" w:rsidRDefault="00073801" w:rsidP="00352F55">
            <w:r>
              <w:t>[09/09]</w:t>
            </w:r>
          </w:p>
        </w:tc>
        <w:tc>
          <w:tcPr>
            <w:tcW w:w="2339" w:type="dxa"/>
          </w:tcPr>
          <w:p w14:paraId="4DA281F6" w14:textId="77777777" w:rsidR="00073801" w:rsidRDefault="00073801" w:rsidP="00352F55">
            <w:r>
              <w:t>[complete]</w:t>
            </w:r>
          </w:p>
        </w:tc>
      </w:tr>
      <w:tr w:rsidR="00073801" w14:paraId="6D5A96B7" w14:textId="77777777" w:rsidTr="00352F55">
        <w:tc>
          <w:tcPr>
            <w:tcW w:w="3064" w:type="dxa"/>
          </w:tcPr>
          <w:p w14:paraId="08D23610" w14:textId="77777777" w:rsidR="00073801" w:rsidRDefault="00073801" w:rsidP="00352F55">
            <w:r>
              <w:t>[Discuss the priority work</w:t>
            </w:r>
          </w:p>
          <w:p w14:paraId="0370A65C" w14:textId="77777777" w:rsidR="00073801" w:rsidRDefault="00073801" w:rsidP="00352F55">
            <w:r>
              <w:t xml:space="preserve">Before meeting: watch the related video. Download the </w:t>
            </w:r>
            <w:proofErr w:type="spellStart"/>
            <w:r>
              <w:t>Xampp</w:t>
            </w:r>
            <w:proofErr w:type="spellEnd"/>
            <w:r>
              <w:t>, database connector]</w:t>
            </w:r>
          </w:p>
        </w:tc>
        <w:tc>
          <w:tcPr>
            <w:tcW w:w="2338" w:type="dxa"/>
          </w:tcPr>
          <w:p w14:paraId="13AAC0C9" w14:textId="77777777" w:rsidR="00073801" w:rsidRDefault="00073801" w:rsidP="00352F55">
            <w:r>
              <w:t>[The Vinh Ly]</w:t>
            </w:r>
          </w:p>
        </w:tc>
        <w:tc>
          <w:tcPr>
            <w:tcW w:w="2339" w:type="dxa"/>
          </w:tcPr>
          <w:p w14:paraId="18B29CB0" w14:textId="77777777" w:rsidR="00073801" w:rsidRDefault="00073801" w:rsidP="00352F55">
            <w:r>
              <w:t>[12/09]</w:t>
            </w:r>
          </w:p>
        </w:tc>
        <w:tc>
          <w:tcPr>
            <w:tcW w:w="2339" w:type="dxa"/>
          </w:tcPr>
          <w:p w14:paraId="1731D239" w14:textId="77777777" w:rsidR="00073801" w:rsidRDefault="00073801" w:rsidP="00352F55">
            <w:r>
              <w:t>[in Progress]</w:t>
            </w:r>
          </w:p>
        </w:tc>
      </w:tr>
    </w:tbl>
    <w:p w14:paraId="3375421A" w14:textId="767DE9A8" w:rsidR="00073801" w:rsidRDefault="00073801"/>
    <w:p w14:paraId="5779CE7C" w14:textId="189FF687" w:rsidR="00073801" w:rsidRDefault="00073801"/>
    <w:p w14:paraId="132C5040" w14:textId="5E284F0A" w:rsidR="00073801" w:rsidRDefault="00073801" w:rsidP="00073801">
      <w:pPr>
        <w:pStyle w:val="Title"/>
      </w:pPr>
      <w:r>
        <w:t>[DP2_07_06] meeting minutes</w:t>
      </w:r>
      <w:r w:rsidR="0075095B">
        <w:t xml:space="preserve"> 2</w:t>
      </w:r>
    </w:p>
    <w:tbl>
      <w:tblPr>
        <w:tblW w:w="5000" w:type="pct"/>
        <w:tblLayout w:type="fixed"/>
        <w:tblCellMar>
          <w:left w:w="0" w:type="dxa"/>
          <w:right w:w="0" w:type="dxa"/>
        </w:tblCellMar>
        <w:tblLook w:val="04A0" w:firstRow="1" w:lastRow="0" w:firstColumn="1" w:lastColumn="0" w:noHBand="0" w:noVBand="1"/>
        <w:tblCaption w:val="Location, date, time and attendees list"/>
      </w:tblPr>
      <w:tblGrid>
        <w:gridCol w:w="1534"/>
        <w:gridCol w:w="7492"/>
      </w:tblGrid>
      <w:tr w:rsidR="00073801" w14:paraId="3B0BD06B" w14:textId="77777777" w:rsidTr="00352F55">
        <w:tc>
          <w:tcPr>
            <w:tcW w:w="1712" w:type="dxa"/>
          </w:tcPr>
          <w:p w14:paraId="260F61EC" w14:textId="77777777" w:rsidR="00073801" w:rsidRDefault="00073801" w:rsidP="00352F55">
            <w:pPr>
              <w:pStyle w:val="FormHeading"/>
            </w:pPr>
            <w:r>
              <w:lastRenderedPageBreak/>
              <w:t>Location:</w:t>
            </w:r>
          </w:p>
        </w:tc>
        <w:tc>
          <w:tcPr>
            <w:tcW w:w="8368" w:type="dxa"/>
          </w:tcPr>
          <w:p w14:paraId="372C56D4" w14:textId="77777777" w:rsidR="00073801" w:rsidRDefault="00073801" w:rsidP="00352F55">
            <w:pPr>
              <w:pStyle w:val="TableText"/>
            </w:pPr>
            <w:r>
              <w:t>[F</w:t>
            </w:r>
            <w:r>
              <w:rPr>
                <w:rFonts w:hint="eastAsia"/>
                <w:lang w:eastAsia="zh-CN"/>
              </w:rPr>
              <w:t>irst</w:t>
            </w:r>
            <w:r>
              <w:t xml:space="preserve"> Floor of Library]</w:t>
            </w:r>
          </w:p>
        </w:tc>
      </w:tr>
      <w:tr w:rsidR="00073801" w14:paraId="6AF8A237" w14:textId="77777777" w:rsidTr="00352F55">
        <w:tc>
          <w:tcPr>
            <w:tcW w:w="1712" w:type="dxa"/>
          </w:tcPr>
          <w:p w14:paraId="4F4764B3" w14:textId="77777777" w:rsidR="00073801" w:rsidRDefault="00073801" w:rsidP="00352F55">
            <w:pPr>
              <w:pStyle w:val="FormHeading"/>
            </w:pPr>
            <w:r>
              <w:t>Date:</w:t>
            </w:r>
          </w:p>
        </w:tc>
        <w:tc>
          <w:tcPr>
            <w:tcW w:w="8368" w:type="dxa"/>
          </w:tcPr>
          <w:p w14:paraId="00EEF9FA" w14:textId="177D8781" w:rsidR="00073801" w:rsidRDefault="00073801" w:rsidP="00352F55">
            <w:pPr>
              <w:pStyle w:val="TableText"/>
            </w:pPr>
            <w:r>
              <w:t>[1</w:t>
            </w:r>
            <w:r>
              <w:t>0</w:t>
            </w:r>
            <w:r>
              <w:t>/09/2019]</w:t>
            </w:r>
          </w:p>
        </w:tc>
      </w:tr>
      <w:tr w:rsidR="00073801" w14:paraId="077D7BF3" w14:textId="77777777" w:rsidTr="00352F55">
        <w:tc>
          <w:tcPr>
            <w:tcW w:w="1712" w:type="dxa"/>
          </w:tcPr>
          <w:p w14:paraId="5F74133D" w14:textId="77777777" w:rsidR="00073801" w:rsidRDefault="00073801" w:rsidP="00352F55">
            <w:pPr>
              <w:pStyle w:val="FormHeading"/>
            </w:pPr>
            <w:r>
              <w:t>Time:</w:t>
            </w:r>
          </w:p>
        </w:tc>
        <w:tc>
          <w:tcPr>
            <w:tcW w:w="8368" w:type="dxa"/>
          </w:tcPr>
          <w:p w14:paraId="0312E8E6" w14:textId="77777777" w:rsidR="00073801" w:rsidRDefault="00073801" w:rsidP="00352F55">
            <w:pPr>
              <w:pStyle w:val="TableText"/>
            </w:pPr>
            <w:r>
              <w:t>[2:30- 4:00 pm]</w:t>
            </w:r>
          </w:p>
        </w:tc>
      </w:tr>
      <w:tr w:rsidR="00073801" w14:paraId="39021F3F" w14:textId="77777777" w:rsidTr="00352F55">
        <w:tc>
          <w:tcPr>
            <w:tcW w:w="1712" w:type="dxa"/>
          </w:tcPr>
          <w:p w14:paraId="7408DC30" w14:textId="77777777" w:rsidR="00073801" w:rsidRDefault="00073801" w:rsidP="00352F55">
            <w:pPr>
              <w:pStyle w:val="FormHeading"/>
            </w:pPr>
            <w:r>
              <w:t>Attendees:</w:t>
            </w:r>
          </w:p>
        </w:tc>
        <w:tc>
          <w:tcPr>
            <w:tcW w:w="8368" w:type="dxa"/>
          </w:tcPr>
          <w:p w14:paraId="12F41624" w14:textId="77777777" w:rsidR="00073801" w:rsidRDefault="00073801" w:rsidP="00352F55">
            <w:pPr>
              <w:pStyle w:val="TableText"/>
            </w:pPr>
            <w:r>
              <w:t xml:space="preserve">[The Vinh Ly, Junting Cen, </w:t>
            </w:r>
            <w:proofErr w:type="spellStart"/>
            <w:r>
              <w:t>Dinh</w:t>
            </w:r>
            <w:proofErr w:type="spellEnd"/>
            <w:r>
              <w:t xml:space="preserve"> Thai</w:t>
            </w:r>
          </w:p>
        </w:tc>
      </w:tr>
    </w:tbl>
    <w:p w14:paraId="21758842" w14:textId="77777777" w:rsidR="00073801" w:rsidRDefault="00073801" w:rsidP="00073801">
      <w:pPr>
        <w:pStyle w:val="Heading1"/>
      </w:pPr>
      <w:r>
        <w:t>Agenda items</w:t>
      </w:r>
    </w:p>
    <w:p w14:paraId="34F913AF" w14:textId="2F8BC81D" w:rsidR="00073801" w:rsidRDefault="00073801" w:rsidP="00073801">
      <w:pPr>
        <w:pStyle w:val="ListNumber"/>
        <w:numPr>
          <w:ilvl w:val="0"/>
          <w:numId w:val="3"/>
        </w:numPr>
      </w:pPr>
      <w:r>
        <w:t>[Set up basic database.]</w:t>
      </w:r>
    </w:p>
    <w:p w14:paraId="5274F3E5" w14:textId="77777777" w:rsidR="00073801" w:rsidRDefault="00073801" w:rsidP="00073801">
      <w:pPr>
        <w:pStyle w:val="ListNumber"/>
      </w:pPr>
      <w:r>
        <w:t>[Discuss window form of add sales record.]</w:t>
      </w:r>
    </w:p>
    <w:p w14:paraId="6BBD716E" w14:textId="77777777" w:rsidR="00073801" w:rsidRDefault="00073801" w:rsidP="00073801">
      <w:pPr>
        <w:pStyle w:val="ListNumber"/>
      </w:pPr>
      <w:r>
        <w:t>[Use Git Hub to share database data.]</w:t>
      </w:r>
    </w:p>
    <w:tbl>
      <w:tblPr>
        <w:tblW w:w="5000" w:type="pct"/>
        <w:tblLayout w:type="fixed"/>
        <w:tblCellMar>
          <w:left w:w="0" w:type="dxa"/>
          <w:right w:w="288" w:type="dxa"/>
        </w:tblCellMar>
        <w:tblLook w:val="04A0" w:firstRow="1" w:lastRow="0" w:firstColumn="1" w:lastColumn="0" w:noHBand="0" w:noVBand="1"/>
        <w:tblCaption w:val="Action items, owner(s), deadline and status"/>
      </w:tblPr>
      <w:tblGrid>
        <w:gridCol w:w="2736"/>
        <w:gridCol w:w="2096"/>
        <w:gridCol w:w="2097"/>
        <w:gridCol w:w="2097"/>
      </w:tblGrid>
      <w:tr w:rsidR="00073801" w14:paraId="0852EF92" w14:textId="77777777" w:rsidTr="00352F55">
        <w:trPr>
          <w:tblHeader/>
        </w:trPr>
        <w:tc>
          <w:tcPr>
            <w:tcW w:w="3064" w:type="dxa"/>
          </w:tcPr>
          <w:p w14:paraId="5DB56F9C" w14:textId="77777777" w:rsidR="00073801" w:rsidRDefault="00073801" w:rsidP="00352F55">
            <w:pPr>
              <w:pStyle w:val="Heading1"/>
            </w:pPr>
            <w:r>
              <w:t>Action items</w:t>
            </w:r>
          </w:p>
        </w:tc>
        <w:tc>
          <w:tcPr>
            <w:tcW w:w="2338" w:type="dxa"/>
          </w:tcPr>
          <w:p w14:paraId="1487AE2F" w14:textId="77777777" w:rsidR="00073801" w:rsidRDefault="00073801" w:rsidP="00352F55">
            <w:pPr>
              <w:pStyle w:val="Heading1"/>
            </w:pPr>
            <w:r>
              <w:t>Owner(s)</w:t>
            </w:r>
          </w:p>
        </w:tc>
        <w:tc>
          <w:tcPr>
            <w:tcW w:w="2339" w:type="dxa"/>
          </w:tcPr>
          <w:p w14:paraId="3431F3E0" w14:textId="77777777" w:rsidR="00073801" w:rsidRDefault="00073801" w:rsidP="00352F55">
            <w:pPr>
              <w:pStyle w:val="Heading1"/>
            </w:pPr>
            <w:r>
              <w:t>Deadline</w:t>
            </w:r>
          </w:p>
        </w:tc>
        <w:tc>
          <w:tcPr>
            <w:tcW w:w="2339" w:type="dxa"/>
          </w:tcPr>
          <w:p w14:paraId="7B65B80E" w14:textId="77777777" w:rsidR="00073801" w:rsidRDefault="00073801" w:rsidP="00352F55">
            <w:pPr>
              <w:pStyle w:val="Heading1"/>
            </w:pPr>
            <w:r>
              <w:t>Status</w:t>
            </w:r>
          </w:p>
        </w:tc>
      </w:tr>
      <w:tr w:rsidR="00073801" w14:paraId="2B261567" w14:textId="77777777" w:rsidTr="00352F55">
        <w:tc>
          <w:tcPr>
            <w:tcW w:w="3064" w:type="dxa"/>
          </w:tcPr>
          <w:p w14:paraId="70BD5887" w14:textId="77777777" w:rsidR="00073801" w:rsidRDefault="00073801" w:rsidP="00352F55">
            <w:r>
              <w:t>[Set up the basic database features, such as product items data, staff data]</w:t>
            </w:r>
          </w:p>
          <w:p w14:paraId="2AFA1E7E" w14:textId="77777777" w:rsidR="00073801" w:rsidRDefault="00073801" w:rsidP="00352F55"/>
        </w:tc>
        <w:tc>
          <w:tcPr>
            <w:tcW w:w="2338" w:type="dxa"/>
          </w:tcPr>
          <w:p w14:paraId="58708D88" w14:textId="77777777" w:rsidR="00073801" w:rsidRDefault="00073801" w:rsidP="00352F55">
            <w:r>
              <w:t>[</w:t>
            </w:r>
            <w:proofErr w:type="spellStart"/>
            <w:r>
              <w:t>Dinh</w:t>
            </w:r>
            <w:proofErr w:type="spellEnd"/>
            <w:r>
              <w:t xml:space="preserve"> Thai]</w:t>
            </w:r>
          </w:p>
        </w:tc>
        <w:tc>
          <w:tcPr>
            <w:tcW w:w="2339" w:type="dxa"/>
          </w:tcPr>
          <w:p w14:paraId="70F2785D" w14:textId="10F561F3" w:rsidR="00073801" w:rsidRDefault="00073801" w:rsidP="00352F55">
            <w:r>
              <w:t>[1</w:t>
            </w:r>
            <w:r>
              <w:t>0</w:t>
            </w:r>
            <w:r>
              <w:t>/09]</w:t>
            </w:r>
          </w:p>
        </w:tc>
        <w:tc>
          <w:tcPr>
            <w:tcW w:w="2339" w:type="dxa"/>
          </w:tcPr>
          <w:p w14:paraId="21007F73" w14:textId="77777777" w:rsidR="00073801" w:rsidRDefault="00073801" w:rsidP="00352F55">
            <w:r>
              <w:t>[complete]</w:t>
            </w:r>
          </w:p>
        </w:tc>
      </w:tr>
      <w:tr w:rsidR="00073801" w14:paraId="7D3DFB23" w14:textId="77777777" w:rsidTr="00352F55">
        <w:tc>
          <w:tcPr>
            <w:tcW w:w="3064" w:type="dxa"/>
          </w:tcPr>
          <w:p w14:paraId="6F0FD3DA" w14:textId="77777777" w:rsidR="00073801" w:rsidRDefault="00073801" w:rsidP="00352F55">
            <w:r>
              <w:t>[Search online for add sales record window form design. Discuss and finalize the design format.]</w:t>
            </w:r>
          </w:p>
        </w:tc>
        <w:tc>
          <w:tcPr>
            <w:tcW w:w="2338" w:type="dxa"/>
          </w:tcPr>
          <w:p w14:paraId="4D3F3E51" w14:textId="77777777" w:rsidR="00073801" w:rsidRDefault="00073801" w:rsidP="00352F55">
            <w:r>
              <w:t>[Junting Cen]</w:t>
            </w:r>
          </w:p>
        </w:tc>
        <w:tc>
          <w:tcPr>
            <w:tcW w:w="2339" w:type="dxa"/>
          </w:tcPr>
          <w:p w14:paraId="0E468777" w14:textId="1F58E6FE" w:rsidR="00073801" w:rsidRDefault="00073801" w:rsidP="00352F55">
            <w:r>
              <w:t>[1</w:t>
            </w:r>
            <w:r>
              <w:t>0</w:t>
            </w:r>
            <w:r>
              <w:t>/09]</w:t>
            </w:r>
          </w:p>
        </w:tc>
        <w:tc>
          <w:tcPr>
            <w:tcW w:w="2339" w:type="dxa"/>
          </w:tcPr>
          <w:p w14:paraId="42C79222" w14:textId="77777777" w:rsidR="00073801" w:rsidRDefault="00073801" w:rsidP="00352F55">
            <w:r>
              <w:t>[complete]</w:t>
            </w:r>
          </w:p>
        </w:tc>
      </w:tr>
      <w:tr w:rsidR="00073801" w14:paraId="39A8C1AE" w14:textId="77777777" w:rsidTr="00352F55">
        <w:tc>
          <w:tcPr>
            <w:tcW w:w="3064" w:type="dxa"/>
          </w:tcPr>
          <w:p w14:paraId="7CCC7B51" w14:textId="77777777" w:rsidR="00073801" w:rsidRDefault="00073801" w:rsidP="00352F55">
            <w:r>
              <w:t xml:space="preserve">[Use </w:t>
            </w:r>
            <w:proofErr w:type="spellStart"/>
            <w:r>
              <w:t>Xampp</w:t>
            </w:r>
            <w:proofErr w:type="spellEnd"/>
            <w:r>
              <w:t xml:space="preserve"> to generate the database file, and then put the file to Git hub. Since the database is stored in local host, then we just import the database file to local host when we need to use it</w:t>
            </w:r>
            <w:proofErr w:type="gramStart"/>
            <w:r>
              <w:t>. ]</w:t>
            </w:r>
            <w:proofErr w:type="gramEnd"/>
          </w:p>
          <w:p w14:paraId="4DD87748" w14:textId="312AAE64" w:rsidR="00073801" w:rsidRDefault="00073801" w:rsidP="00352F55"/>
        </w:tc>
        <w:tc>
          <w:tcPr>
            <w:tcW w:w="2338" w:type="dxa"/>
          </w:tcPr>
          <w:p w14:paraId="0464F1E2" w14:textId="77777777" w:rsidR="00073801" w:rsidRDefault="00073801" w:rsidP="00352F55">
            <w:r>
              <w:t>[The Vinh Ly]</w:t>
            </w:r>
          </w:p>
        </w:tc>
        <w:tc>
          <w:tcPr>
            <w:tcW w:w="2339" w:type="dxa"/>
          </w:tcPr>
          <w:p w14:paraId="2FA00DB8" w14:textId="62151728" w:rsidR="00073801" w:rsidRDefault="00073801" w:rsidP="00352F55">
            <w:r>
              <w:t>[1</w:t>
            </w:r>
            <w:r>
              <w:t>0</w:t>
            </w:r>
            <w:r>
              <w:t>/09]</w:t>
            </w:r>
          </w:p>
        </w:tc>
        <w:tc>
          <w:tcPr>
            <w:tcW w:w="2339" w:type="dxa"/>
          </w:tcPr>
          <w:p w14:paraId="2A3B228A" w14:textId="77777777" w:rsidR="00073801" w:rsidRDefault="00073801" w:rsidP="00352F55">
            <w:r>
              <w:t>[complete]</w:t>
            </w:r>
          </w:p>
        </w:tc>
      </w:tr>
    </w:tbl>
    <w:p w14:paraId="4BC15582" w14:textId="77777777" w:rsidR="00073801" w:rsidRDefault="00073801"/>
    <w:p w14:paraId="5DDCB47A" w14:textId="038D06A5" w:rsidR="00336907" w:rsidRDefault="00336907"/>
    <w:p w14:paraId="1D0619E8" w14:textId="77777777" w:rsidR="00073801" w:rsidRDefault="00073801"/>
    <w:p w14:paraId="213DFD30" w14:textId="354A242D" w:rsidR="00073801" w:rsidRDefault="00073801" w:rsidP="00073801">
      <w:pPr>
        <w:pStyle w:val="Title"/>
      </w:pPr>
      <w:r>
        <w:t>[DP2_07_06] meeting minutes</w:t>
      </w:r>
      <w:r w:rsidR="0075095B">
        <w:t xml:space="preserve"> 3</w:t>
      </w:r>
    </w:p>
    <w:tbl>
      <w:tblPr>
        <w:tblW w:w="5000" w:type="pct"/>
        <w:tblLayout w:type="fixed"/>
        <w:tblCellMar>
          <w:left w:w="0" w:type="dxa"/>
          <w:right w:w="0" w:type="dxa"/>
        </w:tblCellMar>
        <w:tblLook w:val="04A0" w:firstRow="1" w:lastRow="0" w:firstColumn="1" w:lastColumn="0" w:noHBand="0" w:noVBand="1"/>
        <w:tblCaption w:val="Location, date, time and attendees list"/>
      </w:tblPr>
      <w:tblGrid>
        <w:gridCol w:w="1534"/>
        <w:gridCol w:w="7492"/>
      </w:tblGrid>
      <w:tr w:rsidR="00073801" w14:paraId="141E907D" w14:textId="77777777" w:rsidTr="00352F55">
        <w:tc>
          <w:tcPr>
            <w:tcW w:w="1712" w:type="dxa"/>
          </w:tcPr>
          <w:p w14:paraId="6226E07E" w14:textId="77777777" w:rsidR="00073801" w:rsidRDefault="00073801" w:rsidP="00352F55">
            <w:pPr>
              <w:pStyle w:val="FormHeading"/>
            </w:pPr>
            <w:r>
              <w:lastRenderedPageBreak/>
              <w:t>Location:</w:t>
            </w:r>
          </w:p>
        </w:tc>
        <w:tc>
          <w:tcPr>
            <w:tcW w:w="8368" w:type="dxa"/>
          </w:tcPr>
          <w:p w14:paraId="087F3B9C" w14:textId="77777777" w:rsidR="00073801" w:rsidRDefault="00073801" w:rsidP="00352F55">
            <w:pPr>
              <w:pStyle w:val="TableText"/>
            </w:pPr>
            <w:r>
              <w:t>[Online meeting]</w:t>
            </w:r>
          </w:p>
        </w:tc>
      </w:tr>
      <w:tr w:rsidR="00073801" w14:paraId="3C9D3F83" w14:textId="77777777" w:rsidTr="00352F55">
        <w:tc>
          <w:tcPr>
            <w:tcW w:w="1712" w:type="dxa"/>
          </w:tcPr>
          <w:p w14:paraId="7399C374" w14:textId="77777777" w:rsidR="00073801" w:rsidRDefault="00073801" w:rsidP="00352F55">
            <w:pPr>
              <w:pStyle w:val="FormHeading"/>
            </w:pPr>
            <w:r>
              <w:t>Date:</w:t>
            </w:r>
          </w:p>
        </w:tc>
        <w:tc>
          <w:tcPr>
            <w:tcW w:w="8368" w:type="dxa"/>
          </w:tcPr>
          <w:p w14:paraId="6CEC343F" w14:textId="22C12DA5" w:rsidR="00073801" w:rsidRDefault="00073801" w:rsidP="00352F55">
            <w:pPr>
              <w:pStyle w:val="TableText"/>
            </w:pPr>
            <w:r>
              <w:t>[1</w:t>
            </w:r>
            <w:r>
              <w:t>1</w:t>
            </w:r>
            <w:r>
              <w:t>/09/2019]</w:t>
            </w:r>
          </w:p>
        </w:tc>
      </w:tr>
      <w:tr w:rsidR="00073801" w14:paraId="5E1B0CB1" w14:textId="77777777" w:rsidTr="00352F55">
        <w:tc>
          <w:tcPr>
            <w:tcW w:w="1712" w:type="dxa"/>
          </w:tcPr>
          <w:p w14:paraId="779A4A58" w14:textId="77777777" w:rsidR="00073801" w:rsidRDefault="00073801" w:rsidP="00352F55">
            <w:pPr>
              <w:pStyle w:val="FormHeading"/>
            </w:pPr>
            <w:r>
              <w:t>Time:</w:t>
            </w:r>
          </w:p>
        </w:tc>
        <w:tc>
          <w:tcPr>
            <w:tcW w:w="8368" w:type="dxa"/>
          </w:tcPr>
          <w:p w14:paraId="7523164A" w14:textId="77777777" w:rsidR="00073801" w:rsidRDefault="00073801" w:rsidP="00352F55">
            <w:pPr>
              <w:pStyle w:val="TableText"/>
            </w:pPr>
            <w:r>
              <w:t>[2:30-3:00 pm]</w:t>
            </w:r>
          </w:p>
        </w:tc>
      </w:tr>
      <w:tr w:rsidR="00073801" w14:paraId="3B332836" w14:textId="77777777" w:rsidTr="00352F55">
        <w:tc>
          <w:tcPr>
            <w:tcW w:w="1712" w:type="dxa"/>
          </w:tcPr>
          <w:p w14:paraId="4EC2CD39" w14:textId="77777777" w:rsidR="00073801" w:rsidRDefault="00073801" w:rsidP="00352F55">
            <w:pPr>
              <w:pStyle w:val="FormHeading"/>
            </w:pPr>
            <w:r>
              <w:t>Attendees:</w:t>
            </w:r>
          </w:p>
        </w:tc>
        <w:tc>
          <w:tcPr>
            <w:tcW w:w="8368" w:type="dxa"/>
          </w:tcPr>
          <w:p w14:paraId="2247E544" w14:textId="77777777" w:rsidR="00073801" w:rsidRDefault="00073801" w:rsidP="00352F55">
            <w:pPr>
              <w:pStyle w:val="TableText"/>
            </w:pPr>
            <w:r>
              <w:t xml:space="preserve">[The Vinh Ly, Junting Cen, </w:t>
            </w:r>
            <w:proofErr w:type="spellStart"/>
            <w:r>
              <w:t>Dinh</w:t>
            </w:r>
            <w:proofErr w:type="spellEnd"/>
            <w:r>
              <w:t xml:space="preserve"> Thai]</w:t>
            </w:r>
          </w:p>
        </w:tc>
      </w:tr>
    </w:tbl>
    <w:p w14:paraId="349A7689" w14:textId="77777777" w:rsidR="00073801" w:rsidRDefault="00073801" w:rsidP="00073801">
      <w:pPr>
        <w:pStyle w:val="Heading1"/>
      </w:pPr>
      <w:r>
        <w:t>Agenda items</w:t>
      </w:r>
    </w:p>
    <w:p w14:paraId="24C23439" w14:textId="670AC992" w:rsidR="00073801" w:rsidRDefault="00073801" w:rsidP="00073801">
      <w:pPr>
        <w:pStyle w:val="ListNumber"/>
        <w:numPr>
          <w:ilvl w:val="0"/>
          <w:numId w:val="2"/>
        </w:numPr>
      </w:pPr>
      <w:r>
        <w:t>[Discuss the add sales record design]</w:t>
      </w:r>
    </w:p>
    <w:p w14:paraId="495A2900" w14:textId="77777777" w:rsidR="00073801" w:rsidRDefault="00073801" w:rsidP="00073801">
      <w:pPr>
        <w:pStyle w:val="ListNumber"/>
      </w:pPr>
      <w:r>
        <w:t>[Discuss edit sales record design]</w:t>
      </w:r>
    </w:p>
    <w:p w14:paraId="22E3CAFB" w14:textId="77777777" w:rsidR="00073801" w:rsidRDefault="00073801" w:rsidP="00073801">
      <w:pPr>
        <w:pStyle w:val="ListNumber"/>
      </w:pPr>
      <w:r>
        <w:t>[Discuss weekly sales record design]</w:t>
      </w:r>
    </w:p>
    <w:p w14:paraId="17EEBAD4" w14:textId="77777777" w:rsidR="00073801" w:rsidRDefault="00073801" w:rsidP="00073801">
      <w:pPr>
        <w:pStyle w:val="ListNumber"/>
      </w:pPr>
      <w:r>
        <w:t>[Discuss the work need to be done before next meeting]</w:t>
      </w:r>
    </w:p>
    <w:tbl>
      <w:tblPr>
        <w:tblW w:w="5000" w:type="pct"/>
        <w:tblLayout w:type="fixed"/>
        <w:tblCellMar>
          <w:left w:w="0" w:type="dxa"/>
          <w:right w:w="288" w:type="dxa"/>
        </w:tblCellMar>
        <w:tblLook w:val="04A0" w:firstRow="1" w:lastRow="0" w:firstColumn="1" w:lastColumn="0" w:noHBand="0" w:noVBand="1"/>
        <w:tblCaption w:val="Action items, owner(s), deadline and status"/>
      </w:tblPr>
      <w:tblGrid>
        <w:gridCol w:w="2736"/>
        <w:gridCol w:w="2096"/>
        <w:gridCol w:w="2175"/>
        <w:gridCol w:w="2019"/>
      </w:tblGrid>
      <w:tr w:rsidR="00073801" w14:paraId="7BF3F443" w14:textId="77777777" w:rsidTr="00352F55">
        <w:trPr>
          <w:tblHeader/>
        </w:trPr>
        <w:tc>
          <w:tcPr>
            <w:tcW w:w="3064" w:type="dxa"/>
          </w:tcPr>
          <w:p w14:paraId="3C8220F8" w14:textId="77777777" w:rsidR="00073801" w:rsidRDefault="00073801" w:rsidP="00352F55">
            <w:pPr>
              <w:pStyle w:val="Heading1"/>
            </w:pPr>
            <w:r>
              <w:t>Action items</w:t>
            </w:r>
          </w:p>
        </w:tc>
        <w:tc>
          <w:tcPr>
            <w:tcW w:w="2338" w:type="dxa"/>
          </w:tcPr>
          <w:p w14:paraId="6737AEA5" w14:textId="77777777" w:rsidR="00073801" w:rsidRDefault="00073801" w:rsidP="00352F55">
            <w:pPr>
              <w:pStyle w:val="Heading1"/>
            </w:pPr>
            <w:r>
              <w:t>Owner(s)</w:t>
            </w:r>
          </w:p>
        </w:tc>
        <w:tc>
          <w:tcPr>
            <w:tcW w:w="2428" w:type="dxa"/>
          </w:tcPr>
          <w:p w14:paraId="5E33E700" w14:textId="77777777" w:rsidR="00073801" w:rsidRDefault="00073801" w:rsidP="00352F55">
            <w:pPr>
              <w:pStyle w:val="Heading1"/>
            </w:pPr>
            <w:r>
              <w:t>Deadline</w:t>
            </w:r>
          </w:p>
        </w:tc>
        <w:tc>
          <w:tcPr>
            <w:tcW w:w="2250" w:type="dxa"/>
          </w:tcPr>
          <w:p w14:paraId="0831DCE5" w14:textId="77777777" w:rsidR="00073801" w:rsidRDefault="00073801" w:rsidP="00352F55">
            <w:pPr>
              <w:pStyle w:val="Heading1"/>
            </w:pPr>
            <w:r>
              <w:t>Status</w:t>
            </w:r>
          </w:p>
        </w:tc>
      </w:tr>
      <w:tr w:rsidR="00073801" w14:paraId="682D2F18" w14:textId="77777777" w:rsidTr="00352F55">
        <w:tc>
          <w:tcPr>
            <w:tcW w:w="3064" w:type="dxa"/>
          </w:tcPr>
          <w:p w14:paraId="58EE9B96" w14:textId="77777777" w:rsidR="00073801" w:rsidRDefault="00073801" w:rsidP="00352F55">
            <w:r>
              <w:t>[Performance add sales record function.]</w:t>
            </w:r>
          </w:p>
          <w:p w14:paraId="54D39D09" w14:textId="77777777" w:rsidR="00073801" w:rsidRDefault="00073801" w:rsidP="00352F55"/>
        </w:tc>
        <w:tc>
          <w:tcPr>
            <w:tcW w:w="2338" w:type="dxa"/>
          </w:tcPr>
          <w:p w14:paraId="553C506A" w14:textId="77777777" w:rsidR="00073801" w:rsidRDefault="00073801" w:rsidP="00352F55">
            <w:r>
              <w:t>[</w:t>
            </w:r>
            <w:proofErr w:type="spellStart"/>
            <w:r>
              <w:t>Dinh</w:t>
            </w:r>
            <w:proofErr w:type="spellEnd"/>
            <w:r>
              <w:t xml:space="preserve"> Thai]</w:t>
            </w:r>
          </w:p>
        </w:tc>
        <w:tc>
          <w:tcPr>
            <w:tcW w:w="2428" w:type="dxa"/>
          </w:tcPr>
          <w:p w14:paraId="05E5CCCD" w14:textId="516BB7BE" w:rsidR="00073801" w:rsidRDefault="00073801" w:rsidP="00352F55">
            <w:r>
              <w:t>[1</w:t>
            </w:r>
            <w:r>
              <w:t>1</w:t>
            </w:r>
            <w:r>
              <w:t>/09]</w:t>
            </w:r>
          </w:p>
        </w:tc>
        <w:tc>
          <w:tcPr>
            <w:tcW w:w="2250" w:type="dxa"/>
          </w:tcPr>
          <w:p w14:paraId="5BEE833A" w14:textId="77777777" w:rsidR="00073801" w:rsidRDefault="00073801" w:rsidP="00352F55">
            <w:r>
              <w:t>[complete]</w:t>
            </w:r>
          </w:p>
        </w:tc>
      </w:tr>
      <w:tr w:rsidR="00073801" w14:paraId="6C19C355" w14:textId="77777777" w:rsidTr="00352F55">
        <w:tc>
          <w:tcPr>
            <w:tcW w:w="3064" w:type="dxa"/>
          </w:tcPr>
          <w:p w14:paraId="2874A28F" w14:textId="77777777" w:rsidR="00073801" w:rsidRDefault="00073801" w:rsidP="00352F55">
            <w:r>
              <w:t>[Discuss the window form of edit design and weekly sales display. Make change based on the peer review.]</w:t>
            </w:r>
          </w:p>
        </w:tc>
        <w:tc>
          <w:tcPr>
            <w:tcW w:w="2338" w:type="dxa"/>
            <w:shd w:val="clear" w:color="auto" w:fill="auto"/>
          </w:tcPr>
          <w:p w14:paraId="1D8CFE93" w14:textId="77777777" w:rsidR="00073801" w:rsidRDefault="00073801" w:rsidP="00352F55">
            <w:r>
              <w:t>[Junting Cen, The Vinh Ly]</w:t>
            </w:r>
          </w:p>
          <w:p w14:paraId="450F10D6" w14:textId="77777777" w:rsidR="00073801" w:rsidRDefault="00073801" w:rsidP="00352F55"/>
        </w:tc>
        <w:tc>
          <w:tcPr>
            <w:tcW w:w="2428" w:type="dxa"/>
            <w:shd w:val="clear" w:color="auto" w:fill="auto"/>
          </w:tcPr>
          <w:p w14:paraId="6E05CDDC" w14:textId="1897429F" w:rsidR="00073801" w:rsidRDefault="00073801" w:rsidP="00352F55">
            <w:r>
              <w:t>[1</w:t>
            </w:r>
            <w:r>
              <w:t>5</w:t>
            </w:r>
            <w:r>
              <w:t>/09]</w:t>
            </w:r>
          </w:p>
        </w:tc>
        <w:tc>
          <w:tcPr>
            <w:tcW w:w="2250" w:type="dxa"/>
          </w:tcPr>
          <w:p w14:paraId="6FB7753E" w14:textId="77777777" w:rsidR="00073801" w:rsidRDefault="00073801" w:rsidP="00352F55">
            <w:r>
              <w:t>[In progress]</w:t>
            </w:r>
          </w:p>
        </w:tc>
      </w:tr>
      <w:tr w:rsidR="00073801" w14:paraId="418BA56A" w14:textId="77777777" w:rsidTr="00352F55">
        <w:tc>
          <w:tcPr>
            <w:tcW w:w="3064" w:type="dxa"/>
          </w:tcPr>
          <w:p w14:paraId="33677ECD" w14:textId="77777777" w:rsidR="00073801" w:rsidRDefault="00073801" w:rsidP="00352F55">
            <w:r>
              <w:t>[Edit sales record and weekly sales display start.]</w:t>
            </w:r>
          </w:p>
          <w:p w14:paraId="2478601B" w14:textId="3465614B" w:rsidR="00073801" w:rsidRDefault="00073801" w:rsidP="00352F55"/>
        </w:tc>
        <w:tc>
          <w:tcPr>
            <w:tcW w:w="2338" w:type="dxa"/>
            <w:shd w:val="clear" w:color="auto" w:fill="auto"/>
          </w:tcPr>
          <w:p w14:paraId="390BB949" w14:textId="09890B08" w:rsidR="00073801" w:rsidRDefault="00073801" w:rsidP="00352F55">
            <w:r>
              <w:t>[Junting Cen, The Vinh Ly]</w:t>
            </w:r>
          </w:p>
          <w:p w14:paraId="6978F7F6" w14:textId="60CD9233" w:rsidR="00073801" w:rsidRDefault="00073801" w:rsidP="00352F55"/>
          <w:p w14:paraId="496E95B4" w14:textId="3271F8CD" w:rsidR="00073801" w:rsidRDefault="00073801" w:rsidP="00352F55"/>
          <w:p w14:paraId="5962A537" w14:textId="77777777" w:rsidR="00073801" w:rsidRDefault="00073801" w:rsidP="00352F55"/>
          <w:p w14:paraId="11CFF852" w14:textId="77777777" w:rsidR="00073801" w:rsidRDefault="00073801" w:rsidP="00352F55"/>
        </w:tc>
        <w:tc>
          <w:tcPr>
            <w:tcW w:w="2428" w:type="dxa"/>
            <w:shd w:val="clear" w:color="auto" w:fill="auto"/>
          </w:tcPr>
          <w:p w14:paraId="72760A3F" w14:textId="317884E4" w:rsidR="00073801" w:rsidRDefault="00073801" w:rsidP="00352F55">
            <w:r>
              <w:t>[</w:t>
            </w:r>
            <w:r>
              <w:t>15</w:t>
            </w:r>
            <w:r>
              <w:t>/09]</w:t>
            </w:r>
          </w:p>
        </w:tc>
        <w:tc>
          <w:tcPr>
            <w:tcW w:w="2250" w:type="dxa"/>
          </w:tcPr>
          <w:p w14:paraId="35741663" w14:textId="77777777" w:rsidR="00073801" w:rsidRDefault="00073801" w:rsidP="00352F55">
            <w:r>
              <w:t>[In progress]</w:t>
            </w:r>
          </w:p>
        </w:tc>
      </w:tr>
      <w:tr w:rsidR="00073801" w14:paraId="6295DF31" w14:textId="77777777" w:rsidTr="00352F55">
        <w:tc>
          <w:tcPr>
            <w:tcW w:w="3064" w:type="dxa"/>
          </w:tcPr>
          <w:p w14:paraId="255597FF" w14:textId="77777777" w:rsidR="00073801" w:rsidRDefault="00073801" w:rsidP="00352F55"/>
        </w:tc>
        <w:tc>
          <w:tcPr>
            <w:tcW w:w="2338" w:type="dxa"/>
            <w:shd w:val="clear" w:color="auto" w:fill="auto"/>
          </w:tcPr>
          <w:p w14:paraId="5FB4C5DC" w14:textId="77777777" w:rsidR="00073801" w:rsidRDefault="00073801" w:rsidP="00352F55"/>
        </w:tc>
        <w:tc>
          <w:tcPr>
            <w:tcW w:w="2428" w:type="dxa"/>
            <w:shd w:val="clear" w:color="auto" w:fill="auto"/>
          </w:tcPr>
          <w:p w14:paraId="351779EA" w14:textId="77777777" w:rsidR="00073801" w:rsidRDefault="00073801" w:rsidP="00352F55"/>
        </w:tc>
        <w:tc>
          <w:tcPr>
            <w:tcW w:w="2250" w:type="dxa"/>
          </w:tcPr>
          <w:p w14:paraId="60ACDC8C" w14:textId="77777777" w:rsidR="00073801" w:rsidRDefault="00073801" w:rsidP="00352F55"/>
        </w:tc>
      </w:tr>
      <w:tr w:rsidR="00073801" w14:paraId="632C59EA" w14:textId="77777777" w:rsidTr="00352F55">
        <w:trPr>
          <w:gridAfter w:val="3"/>
          <w:wAfter w:w="7016" w:type="dxa"/>
        </w:trPr>
        <w:tc>
          <w:tcPr>
            <w:tcW w:w="3064" w:type="dxa"/>
          </w:tcPr>
          <w:p w14:paraId="2AA05011" w14:textId="77777777" w:rsidR="00073801" w:rsidRDefault="00073801" w:rsidP="00352F55"/>
        </w:tc>
      </w:tr>
    </w:tbl>
    <w:p w14:paraId="3782599F" w14:textId="77777777" w:rsidR="00073801" w:rsidRDefault="00073801" w:rsidP="00073801"/>
    <w:p w14:paraId="30525822" w14:textId="48F14618" w:rsidR="00073801" w:rsidRDefault="00073801" w:rsidP="00073801">
      <w:pPr>
        <w:pStyle w:val="Title"/>
      </w:pPr>
      <w:r>
        <w:t>[DP2_07_06] meeting minutes</w:t>
      </w:r>
      <w:r w:rsidR="0075095B">
        <w:t xml:space="preserve"> 4</w:t>
      </w:r>
    </w:p>
    <w:tbl>
      <w:tblPr>
        <w:tblW w:w="5000" w:type="pct"/>
        <w:tblLayout w:type="fixed"/>
        <w:tblCellMar>
          <w:left w:w="0" w:type="dxa"/>
          <w:right w:w="0" w:type="dxa"/>
        </w:tblCellMar>
        <w:tblLook w:val="04A0" w:firstRow="1" w:lastRow="0" w:firstColumn="1" w:lastColumn="0" w:noHBand="0" w:noVBand="1"/>
        <w:tblCaption w:val="Location, date, time and attendees list"/>
      </w:tblPr>
      <w:tblGrid>
        <w:gridCol w:w="1534"/>
        <w:gridCol w:w="7492"/>
      </w:tblGrid>
      <w:tr w:rsidR="00073801" w14:paraId="21B4FAFB" w14:textId="77777777" w:rsidTr="00352F55">
        <w:tc>
          <w:tcPr>
            <w:tcW w:w="1712" w:type="dxa"/>
          </w:tcPr>
          <w:p w14:paraId="620BDAAE" w14:textId="77777777" w:rsidR="00073801" w:rsidRDefault="00073801" w:rsidP="00352F55">
            <w:pPr>
              <w:pStyle w:val="FormHeading"/>
            </w:pPr>
            <w:r>
              <w:lastRenderedPageBreak/>
              <w:t>Location:</w:t>
            </w:r>
          </w:p>
        </w:tc>
        <w:tc>
          <w:tcPr>
            <w:tcW w:w="8368" w:type="dxa"/>
          </w:tcPr>
          <w:p w14:paraId="7BD1263D" w14:textId="77777777" w:rsidR="00073801" w:rsidRDefault="00073801" w:rsidP="00352F55">
            <w:pPr>
              <w:pStyle w:val="TableText"/>
            </w:pPr>
            <w:r>
              <w:t>[L</w:t>
            </w:r>
            <w:r>
              <w:rPr>
                <w:rFonts w:hint="eastAsia"/>
                <w:lang w:eastAsia="zh-CN"/>
              </w:rPr>
              <w:t>ib</w:t>
            </w:r>
            <w:r>
              <w:rPr>
                <w:lang w:eastAsia="zh-CN"/>
              </w:rPr>
              <w:t>rary</w:t>
            </w:r>
            <w:r>
              <w:t>]</w:t>
            </w:r>
          </w:p>
        </w:tc>
      </w:tr>
      <w:tr w:rsidR="00073801" w14:paraId="528A7A84" w14:textId="77777777" w:rsidTr="00352F55">
        <w:tc>
          <w:tcPr>
            <w:tcW w:w="1712" w:type="dxa"/>
          </w:tcPr>
          <w:p w14:paraId="370D3CBC" w14:textId="77777777" w:rsidR="00073801" w:rsidRDefault="00073801" w:rsidP="00352F55">
            <w:pPr>
              <w:pStyle w:val="FormHeading"/>
            </w:pPr>
            <w:r>
              <w:t>Date:</w:t>
            </w:r>
          </w:p>
        </w:tc>
        <w:tc>
          <w:tcPr>
            <w:tcW w:w="8368" w:type="dxa"/>
          </w:tcPr>
          <w:p w14:paraId="11DFD210" w14:textId="58AF588D" w:rsidR="00073801" w:rsidRDefault="00073801" w:rsidP="00352F55">
            <w:pPr>
              <w:pStyle w:val="TableText"/>
            </w:pPr>
            <w:r>
              <w:t>[1</w:t>
            </w:r>
            <w:r>
              <w:t>2</w:t>
            </w:r>
            <w:r>
              <w:t>/09/2019]</w:t>
            </w:r>
          </w:p>
        </w:tc>
      </w:tr>
      <w:tr w:rsidR="00073801" w14:paraId="5CDA1AE7" w14:textId="77777777" w:rsidTr="00352F55">
        <w:tc>
          <w:tcPr>
            <w:tcW w:w="1712" w:type="dxa"/>
          </w:tcPr>
          <w:p w14:paraId="258AF777" w14:textId="77777777" w:rsidR="00073801" w:rsidRDefault="00073801" w:rsidP="00352F55">
            <w:pPr>
              <w:pStyle w:val="FormHeading"/>
            </w:pPr>
            <w:r>
              <w:t>Time:</w:t>
            </w:r>
          </w:p>
        </w:tc>
        <w:tc>
          <w:tcPr>
            <w:tcW w:w="8368" w:type="dxa"/>
          </w:tcPr>
          <w:p w14:paraId="5F445E14" w14:textId="77777777" w:rsidR="00073801" w:rsidRDefault="00073801" w:rsidP="00352F55">
            <w:pPr>
              <w:pStyle w:val="TableText"/>
            </w:pPr>
            <w:r>
              <w:t>[4:30 – 8:00 pm]</w:t>
            </w:r>
          </w:p>
        </w:tc>
      </w:tr>
      <w:tr w:rsidR="00073801" w14:paraId="44958A5B" w14:textId="77777777" w:rsidTr="00352F55">
        <w:tc>
          <w:tcPr>
            <w:tcW w:w="1712" w:type="dxa"/>
          </w:tcPr>
          <w:p w14:paraId="3646F080" w14:textId="77777777" w:rsidR="00073801" w:rsidRDefault="00073801" w:rsidP="00352F55">
            <w:pPr>
              <w:pStyle w:val="FormHeading"/>
            </w:pPr>
            <w:r>
              <w:t>Attendees:</w:t>
            </w:r>
          </w:p>
        </w:tc>
        <w:tc>
          <w:tcPr>
            <w:tcW w:w="8368" w:type="dxa"/>
          </w:tcPr>
          <w:p w14:paraId="5A853D82" w14:textId="77777777" w:rsidR="00073801" w:rsidRDefault="00073801" w:rsidP="00352F55">
            <w:pPr>
              <w:pStyle w:val="TableText"/>
            </w:pPr>
            <w:r>
              <w:t>[The Vinh Ly, Junting Cen]</w:t>
            </w:r>
          </w:p>
        </w:tc>
      </w:tr>
    </w:tbl>
    <w:p w14:paraId="37E98EA4" w14:textId="77777777" w:rsidR="00073801" w:rsidRDefault="00073801" w:rsidP="00073801">
      <w:pPr>
        <w:pStyle w:val="Heading1"/>
      </w:pPr>
      <w:r>
        <w:t>Agenda items</w:t>
      </w:r>
    </w:p>
    <w:p w14:paraId="1611EB4B" w14:textId="77777777" w:rsidR="00073801" w:rsidRDefault="00073801" w:rsidP="00073801">
      <w:pPr>
        <w:pStyle w:val="ListNumber"/>
      </w:pPr>
      <w:r>
        <w:t xml:space="preserve">[Combine weekly sales display design to add sales record </w:t>
      </w:r>
      <w:proofErr w:type="gramStart"/>
      <w:r>
        <w:t>design(</w:t>
      </w:r>
      <w:proofErr w:type="gramEnd"/>
      <w:r>
        <w:t>only code part)]</w:t>
      </w:r>
    </w:p>
    <w:p w14:paraId="487C5B30" w14:textId="77777777" w:rsidR="00073801" w:rsidRDefault="00073801" w:rsidP="00073801">
      <w:pPr>
        <w:pStyle w:val="ListNumber"/>
      </w:pPr>
      <w:r>
        <w:t>[Fix bug of Edit design]</w:t>
      </w:r>
    </w:p>
    <w:tbl>
      <w:tblPr>
        <w:tblW w:w="5000" w:type="pct"/>
        <w:tblLayout w:type="fixed"/>
        <w:tblCellMar>
          <w:left w:w="0" w:type="dxa"/>
          <w:right w:w="288" w:type="dxa"/>
        </w:tblCellMar>
        <w:tblLook w:val="04A0" w:firstRow="1" w:lastRow="0" w:firstColumn="1" w:lastColumn="0" w:noHBand="0" w:noVBand="1"/>
        <w:tblCaption w:val="Action items, owner(s), deadline and status"/>
      </w:tblPr>
      <w:tblGrid>
        <w:gridCol w:w="2735"/>
        <w:gridCol w:w="2174"/>
        <w:gridCol w:w="2098"/>
        <w:gridCol w:w="2019"/>
      </w:tblGrid>
      <w:tr w:rsidR="00073801" w14:paraId="30D99BF6" w14:textId="77777777" w:rsidTr="00352F55">
        <w:trPr>
          <w:tblHeader/>
        </w:trPr>
        <w:tc>
          <w:tcPr>
            <w:tcW w:w="3064" w:type="dxa"/>
          </w:tcPr>
          <w:p w14:paraId="65C30A17" w14:textId="77777777" w:rsidR="00073801" w:rsidRDefault="00073801" w:rsidP="00352F55">
            <w:pPr>
              <w:pStyle w:val="Heading1"/>
            </w:pPr>
            <w:r>
              <w:t>Action items</w:t>
            </w:r>
          </w:p>
        </w:tc>
        <w:tc>
          <w:tcPr>
            <w:tcW w:w="2426" w:type="dxa"/>
          </w:tcPr>
          <w:p w14:paraId="06670367" w14:textId="77777777" w:rsidR="00073801" w:rsidRDefault="00073801" w:rsidP="00352F55">
            <w:pPr>
              <w:pStyle w:val="Heading1"/>
            </w:pPr>
            <w:r>
              <w:t>Owner(s)</w:t>
            </w:r>
          </w:p>
        </w:tc>
        <w:tc>
          <w:tcPr>
            <w:tcW w:w="2340" w:type="dxa"/>
          </w:tcPr>
          <w:p w14:paraId="38FA413D" w14:textId="77777777" w:rsidR="00073801" w:rsidRDefault="00073801" w:rsidP="00352F55">
            <w:pPr>
              <w:pStyle w:val="Heading1"/>
            </w:pPr>
            <w:r>
              <w:t>Deadline</w:t>
            </w:r>
          </w:p>
        </w:tc>
        <w:tc>
          <w:tcPr>
            <w:tcW w:w="2250" w:type="dxa"/>
          </w:tcPr>
          <w:p w14:paraId="73A58B30" w14:textId="77777777" w:rsidR="00073801" w:rsidRDefault="00073801" w:rsidP="00352F55">
            <w:pPr>
              <w:pStyle w:val="Heading1"/>
            </w:pPr>
            <w:r>
              <w:t>Status</w:t>
            </w:r>
          </w:p>
        </w:tc>
      </w:tr>
      <w:tr w:rsidR="00073801" w14:paraId="2075B905" w14:textId="77777777" w:rsidTr="00352F55">
        <w:tc>
          <w:tcPr>
            <w:tcW w:w="3064" w:type="dxa"/>
          </w:tcPr>
          <w:p w14:paraId="2740F905" w14:textId="77777777" w:rsidR="00073801" w:rsidRDefault="00073801" w:rsidP="00352F55">
            <w:r>
              <w:t>[Discuss how to use model, controller and view to implement weekly sales record design.]</w:t>
            </w:r>
          </w:p>
        </w:tc>
        <w:tc>
          <w:tcPr>
            <w:tcW w:w="2426" w:type="dxa"/>
          </w:tcPr>
          <w:p w14:paraId="029E07B1" w14:textId="77777777" w:rsidR="00073801" w:rsidRDefault="00073801" w:rsidP="00352F55">
            <w:r>
              <w:t>[The Vinh Ly]</w:t>
            </w:r>
          </w:p>
        </w:tc>
        <w:tc>
          <w:tcPr>
            <w:tcW w:w="2340" w:type="dxa"/>
          </w:tcPr>
          <w:p w14:paraId="0399C0BC" w14:textId="42165E69" w:rsidR="00073801" w:rsidRDefault="00073801" w:rsidP="00352F55">
            <w:r>
              <w:t>[1</w:t>
            </w:r>
            <w:r>
              <w:t>2</w:t>
            </w:r>
            <w:r>
              <w:t>/09]</w:t>
            </w:r>
          </w:p>
        </w:tc>
        <w:tc>
          <w:tcPr>
            <w:tcW w:w="2250" w:type="dxa"/>
          </w:tcPr>
          <w:p w14:paraId="3C839EF4" w14:textId="77777777" w:rsidR="00073801" w:rsidRDefault="00073801" w:rsidP="00352F55">
            <w:r>
              <w:t>[complete]</w:t>
            </w:r>
          </w:p>
        </w:tc>
      </w:tr>
      <w:tr w:rsidR="00073801" w14:paraId="1DB772E1" w14:textId="77777777" w:rsidTr="00352F55">
        <w:tc>
          <w:tcPr>
            <w:tcW w:w="3064" w:type="dxa"/>
          </w:tcPr>
          <w:p w14:paraId="5F47BCD2" w14:textId="77777777" w:rsidR="00073801" w:rsidRDefault="00073801" w:rsidP="00352F55">
            <w:r>
              <w:t>[Explore how to implement edit sales record by using model, controller and view.]</w:t>
            </w:r>
          </w:p>
        </w:tc>
        <w:tc>
          <w:tcPr>
            <w:tcW w:w="2426" w:type="dxa"/>
          </w:tcPr>
          <w:p w14:paraId="5E23B37B" w14:textId="77777777" w:rsidR="00073801" w:rsidRDefault="00073801" w:rsidP="00352F55">
            <w:r>
              <w:t>[Junting Cen]</w:t>
            </w:r>
          </w:p>
          <w:p w14:paraId="1AA964CE" w14:textId="77777777" w:rsidR="00073801" w:rsidRDefault="00073801" w:rsidP="00352F55"/>
        </w:tc>
        <w:tc>
          <w:tcPr>
            <w:tcW w:w="2340" w:type="dxa"/>
          </w:tcPr>
          <w:p w14:paraId="6F8CF49F" w14:textId="20C18B9E" w:rsidR="00073801" w:rsidRDefault="00073801" w:rsidP="00352F55">
            <w:r>
              <w:t>[</w:t>
            </w:r>
            <w:r>
              <w:t>15</w:t>
            </w:r>
            <w:r>
              <w:t>/09]</w:t>
            </w:r>
          </w:p>
        </w:tc>
        <w:tc>
          <w:tcPr>
            <w:tcW w:w="2250" w:type="dxa"/>
          </w:tcPr>
          <w:p w14:paraId="0D916409" w14:textId="77777777" w:rsidR="00073801" w:rsidRDefault="00073801" w:rsidP="00352F55">
            <w:r>
              <w:t>[In progress]</w:t>
            </w:r>
          </w:p>
        </w:tc>
      </w:tr>
      <w:tr w:rsidR="00073801" w14:paraId="3CAA0943" w14:textId="77777777" w:rsidTr="00352F55">
        <w:tc>
          <w:tcPr>
            <w:tcW w:w="3064" w:type="dxa"/>
          </w:tcPr>
          <w:p w14:paraId="21BEF1C4" w14:textId="77777777" w:rsidR="00073801" w:rsidRDefault="00073801" w:rsidP="00352F55">
            <w:r>
              <w:t>[Fix the bug of Edit sales record class]</w:t>
            </w:r>
          </w:p>
        </w:tc>
        <w:tc>
          <w:tcPr>
            <w:tcW w:w="2426" w:type="dxa"/>
          </w:tcPr>
          <w:p w14:paraId="354D9F61" w14:textId="77777777" w:rsidR="00073801" w:rsidRDefault="00073801" w:rsidP="00352F55">
            <w:r>
              <w:t>[The Vinh Ly]</w:t>
            </w:r>
          </w:p>
        </w:tc>
        <w:tc>
          <w:tcPr>
            <w:tcW w:w="2340" w:type="dxa"/>
          </w:tcPr>
          <w:p w14:paraId="7DE82866" w14:textId="147139CC" w:rsidR="00073801" w:rsidRDefault="00073801" w:rsidP="00352F55">
            <w:r>
              <w:t>[</w:t>
            </w:r>
            <w:r>
              <w:t>15</w:t>
            </w:r>
            <w:r>
              <w:t>/09]</w:t>
            </w:r>
          </w:p>
        </w:tc>
        <w:tc>
          <w:tcPr>
            <w:tcW w:w="2250" w:type="dxa"/>
          </w:tcPr>
          <w:p w14:paraId="4E62BAEE" w14:textId="77777777" w:rsidR="00073801" w:rsidRDefault="00073801" w:rsidP="00352F55">
            <w:r>
              <w:t>[In progress]</w:t>
            </w:r>
          </w:p>
        </w:tc>
      </w:tr>
      <w:tr w:rsidR="00073801" w14:paraId="6F07AC91" w14:textId="77777777" w:rsidTr="00352F55">
        <w:tc>
          <w:tcPr>
            <w:tcW w:w="3064" w:type="dxa"/>
          </w:tcPr>
          <w:p w14:paraId="62323025" w14:textId="77777777" w:rsidR="00073801" w:rsidRDefault="00073801" w:rsidP="00352F55"/>
        </w:tc>
        <w:tc>
          <w:tcPr>
            <w:tcW w:w="2426" w:type="dxa"/>
          </w:tcPr>
          <w:p w14:paraId="3A6DEF5B" w14:textId="77777777" w:rsidR="00073801" w:rsidRDefault="00073801" w:rsidP="00352F55"/>
        </w:tc>
        <w:tc>
          <w:tcPr>
            <w:tcW w:w="2340" w:type="dxa"/>
          </w:tcPr>
          <w:p w14:paraId="26844FD3" w14:textId="77777777" w:rsidR="00073801" w:rsidRDefault="00073801" w:rsidP="00352F55"/>
        </w:tc>
        <w:tc>
          <w:tcPr>
            <w:tcW w:w="2250" w:type="dxa"/>
          </w:tcPr>
          <w:p w14:paraId="3CF71C5B" w14:textId="77777777" w:rsidR="00073801" w:rsidRDefault="00073801" w:rsidP="00352F55"/>
        </w:tc>
      </w:tr>
      <w:tr w:rsidR="00073801" w14:paraId="479E3C2D" w14:textId="77777777" w:rsidTr="00352F55">
        <w:trPr>
          <w:gridAfter w:val="3"/>
          <w:wAfter w:w="7016" w:type="dxa"/>
        </w:trPr>
        <w:tc>
          <w:tcPr>
            <w:tcW w:w="3064" w:type="dxa"/>
          </w:tcPr>
          <w:p w14:paraId="14742AE4" w14:textId="77777777" w:rsidR="00073801" w:rsidRDefault="00073801" w:rsidP="00352F55"/>
        </w:tc>
      </w:tr>
    </w:tbl>
    <w:p w14:paraId="1C7771E7" w14:textId="77777777" w:rsidR="00073801" w:rsidRDefault="00073801" w:rsidP="00073801"/>
    <w:p w14:paraId="7A5EC87B" w14:textId="3E32BFC5" w:rsidR="00073801" w:rsidRDefault="00073801"/>
    <w:p w14:paraId="3BF3CE3F" w14:textId="133C0D06" w:rsidR="008D691F" w:rsidRDefault="008D691F"/>
    <w:p w14:paraId="01CC5342" w14:textId="16A2C7AC" w:rsidR="008D691F" w:rsidRDefault="008D691F"/>
    <w:p w14:paraId="7DD2C9E7" w14:textId="1A98B182" w:rsidR="008D691F" w:rsidRDefault="008D691F"/>
    <w:p w14:paraId="6EDE952D" w14:textId="6C0DCE17" w:rsidR="008D691F" w:rsidRDefault="008D691F"/>
    <w:p w14:paraId="68A8342D" w14:textId="17E68AE0" w:rsidR="008D691F" w:rsidRDefault="008D691F"/>
    <w:p w14:paraId="49349122" w14:textId="7FEF2D96" w:rsidR="008D691F" w:rsidRDefault="008D691F" w:rsidP="008D691F">
      <w:pPr>
        <w:pStyle w:val="Title"/>
      </w:pPr>
      <w:r>
        <w:t>[DP2_07_06] meeting minutes</w:t>
      </w:r>
      <w:r w:rsidR="0075095B">
        <w:t xml:space="preserve"> 5</w:t>
      </w:r>
    </w:p>
    <w:tbl>
      <w:tblPr>
        <w:tblW w:w="5000" w:type="pct"/>
        <w:tblLayout w:type="fixed"/>
        <w:tblCellMar>
          <w:left w:w="0" w:type="dxa"/>
          <w:right w:w="0" w:type="dxa"/>
        </w:tblCellMar>
        <w:tblLook w:val="04A0" w:firstRow="1" w:lastRow="0" w:firstColumn="1" w:lastColumn="0" w:noHBand="0" w:noVBand="1"/>
        <w:tblCaption w:val="Location, date, time and attendees list"/>
      </w:tblPr>
      <w:tblGrid>
        <w:gridCol w:w="1534"/>
        <w:gridCol w:w="7492"/>
      </w:tblGrid>
      <w:tr w:rsidR="008D691F" w14:paraId="4B4DDF67" w14:textId="77777777" w:rsidTr="00352F55">
        <w:tc>
          <w:tcPr>
            <w:tcW w:w="1712" w:type="dxa"/>
          </w:tcPr>
          <w:p w14:paraId="00B09049" w14:textId="77777777" w:rsidR="008D691F" w:rsidRDefault="008D691F" w:rsidP="00352F55">
            <w:pPr>
              <w:pStyle w:val="FormHeading"/>
            </w:pPr>
            <w:r>
              <w:lastRenderedPageBreak/>
              <w:t>Location:</w:t>
            </w:r>
          </w:p>
        </w:tc>
        <w:tc>
          <w:tcPr>
            <w:tcW w:w="8368" w:type="dxa"/>
          </w:tcPr>
          <w:p w14:paraId="109BFD37" w14:textId="77777777" w:rsidR="008D691F" w:rsidRDefault="008D691F" w:rsidP="00352F55">
            <w:pPr>
              <w:pStyle w:val="TableText"/>
            </w:pPr>
            <w:r>
              <w:t>[L</w:t>
            </w:r>
            <w:r>
              <w:rPr>
                <w:rFonts w:hint="eastAsia"/>
                <w:lang w:eastAsia="zh-CN"/>
              </w:rPr>
              <w:t>ib</w:t>
            </w:r>
            <w:r>
              <w:rPr>
                <w:lang w:eastAsia="zh-CN"/>
              </w:rPr>
              <w:t>rary</w:t>
            </w:r>
            <w:r>
              <w:t>]</w:t>
            </w:r>
          </w:p>
        </w:tc>
      </w:tr>
      <w:tr w:rsidR="008D691F" w14:paraId="24B0A38D" w14:textId="77777777" w:rsidTr="00352F55">
        <w:tc>
          <w:tcPr>
            <w:tcW w:w="1712" w:type="dxa"/>
          </w:tcPr>
          <w:p w14:paraId="05804F25" w14:textId="77777777" w:rsidR="008D691F" w:rsidRDefault="008D691F" w:rsidP="00352F55">
            <w:pPr>
              <w:pStyle w:val="FormHeading"/>
            </w:pPr>
            <w:r>
              <w:t>Date:</w:t>
            </w:r>
          </w:p>
        </w:tc>
        <w:tc>
          <w:tcPr>
            <w:tcW w:w="8368" w:type="dxa"/>
          </w:tcPr>
          <w:p w14:paraId="2668FCA2" w14:textId="0464B93F" w:rsidR="008D691F" w:rsidRDefault="008D691F" w:rsidP="00352F55">
            <w:pPr>
              <w:pStyle w:val="TableText"/>
            </w:pPr>
            <w:r>
              <w:t>[1</w:t>
            </w:r>
            <w:r>
              <w:t>3</w:t>
            </w:r>
            <w:r>
              <w:t>/09/2019]</w:t>
            </w:r>
          </w:p>
        </w:tc>
      </w:tr>
      <w:tr w:rsidR="008D691F" w14:paraId="240FAA52" w14:textId="77777777" w:rsidTr="00352F55">
        <w:tc>
          <w:tcPr>
            <w:tcW w:w="1712" w:type="dxa"/>
          </w:tcPr>
          <w:p w14:paraId="277F23C1" w14:textId="77777777" w:rsidR="008D691F" w:rsidRDefault="008D691F" w:rsidP="00352F55">
            <w:pPr>
              <w:pStyle w:val="FormHeading"/>
            </w:pPr>
            <w:r>
              <w:t>Time:</w:t>
            </w:r>
          </w:p>
        </w:tc>
        <w:tc>
          <w:tcPr>
            <w:tcW w:w="8368" w:type="dxa"/>
          </w:tcPr>
          <w:p w14:paraId="538B5A2F" w14:textId="0C014AF6" w:rsidR="008D691F" w:rsidRDefault="008D691F" w:rsidP="00352F55">
            <w:pPr>
              <w:pStyle w:val="TableText"/>
            </w:pPr>
            <w:r>
              <w:t>[</w:t>
            </w:r>
            <w:r>
              <w:t>12:30</w:t>
            </w:r>
            <w:r>
              <w:t xml:space="preserve"> – </w:t>
            </w:r>
            <w:r>
              <w:t>2:30</w:t>
            </w:r>
            <w:r>
              <w:t xml:space="preserve"> pm]</w:t>
            </w:r>
          </w:p>
        </w:tc>
      </w:tr>
      <w:tr w:rsidR="008D691F" w14:paraId="697522AF" w14:textId="77777777" w:rsidTr="00352F55">
        <w:tc>
          <w:tcPr>
            <w:tcW w:w="1712" w:type="dxa"/>
          </w:tcPr>
          <w:p w14:paraId="0805DF30" w14:textId="77777777" w:rsidR="008D691F" w:rsidRDefault="008D691F" w:rsidP="00352F55">
            <w:pPr>
              <w:pStyle w:val="FormHeading"/>
            </w:pPr>
            <w:r>
              <w:t>Attendees:</w:t>
            </w:r>
          </w:p>
        </w:tc>
        <w:tc>
          <w:tcPr>
            <w:tcW w:w="8368" w:type="dxa"/>
          </w:tcPr>
          <w:p w14:paraId="644FEE48" w14:textId="1C709C0C" w:rsidR="008D691F" w:rsidRDefault="008D691F" w:rsidP="00352F55">
            <w:pPr>
              <w:pStyle w:val="TableText"/>
            </w:pPr>
            <w:r>
              <w:t>[The Vinh Ly, Junting Cen</w:t>
            </w:r>
            <w:r>
              <w:t xml:space="preserve">, </w:t>
            </w:r>
            <w:proofErr w:type="spellStart"/>
            <w:r>
              <w:t>Dinh</w:t>
            </w:r>
            <w:proofErr w:type="spellEnd"/>
            <w:r>
              <w:t xml:space="preserve"> Thai</w:t>
            </w:r>
            <w:r>
              <w:t>]</w:t>
            </w:r>
          </w:p>
        </w:tc>
      </w:tr>
    </w:tbl>
    <w:p w14:paraId="4DC08E4E" w14:textId="77777777" w:rsidR="008D691F" w:rsidRDefault="008D691F" w:rsidP="008D691F">
      <w:pPr>
        <w:pStyle w:val="Heading1"/>
      </w:pPr>
      <w:r>
        <w:t>Agenda items</w:t>
      </w:r>
    </w:p>
    <w:p w14:paraId="6F203467" w14:textId="4B9023D9" w:rsidR="008D691F" w:rsidRDefault="008D691F" w:rsidP="008D691F">
      <w:pPr>
        <w:pStyle w:val="ListNumber"/>
        <w:numPr>
          <w:ilvl w:val="0"/>
          <w:numId w:val="4"/>
        </w:numPr>
      </w:pPr>
      <w:r>
        <w:t>[</w:t>
      </w:r>
      <w:r>
        <w:t>Change the design feature based on peer review]</w:t>
      </w:r>
    </w:p>
    <w:p w14:paraId="41874D1A" w14:textId="4B1F4A0C" w:rsidR="008D691F" w:rsidRDefault="008D691F" w:rsidP="008D691F">
      <w:pPr>
        <w:pStyle w:val="ListNumber"/>
      </w:pPr>
      <w:r>
        <w:t>[</w:t>
      </w:r>
      <w:r>
        <w:t>Fix the bug of opening child window form instead of parent window form</w:t>
      </w:r>
      <w:r>
        <w:t>]</w:t>
      </w:r>
    </w:p>
    <w:p w14:paraId="0A6893E4" w14:textId="67A2F68D" w:rsidR="008D691F" w:rsidRDefault="008D691F" w:rsidP="008D691F">
      <w:pPr>
        <w:pStyle w:val="ListNumber"/>
      </w:pPr>
      <w:r>
        <w:t>[Discuss the burndown chart, meeting minutes, Trello board]</w:t>
      </w:r>
    </w:p>
    <w:p w14:paraId="71D95F6E" w14:textId="6DBAC9F6" w:rsidR="008D691F" w:rsidRDefault="008D691F" w:rsidP="008D691F">
      <w:pPr>
        <w:pStyle w:val="ListNumber"/>
      </w:pPr>
      <w:r>
        <w:t>[plan for the rest product item of sprint 1.]</w:t>
      </w:r>
    </w:p>
    <w:tbl>
      <w:tblPr>
        <w:tblW w:w="5000" w:type="pct"/>
        <w:tblLayout w:type="fixed"/>
        <w:tblCellMar>
          <w:left w:w="0" w:type="dxa"/>
          <w:right w:w="288" w:type="dxa"/>
        </w:tblCellMar>
        <w:tblLook w:val="04A0" w:firstRow="1" w:lastRow="0" w:firstColumn="1" w:lastColumn="0" w:noHBand="0" w:noVBand="1"/>
        <w:tblCaption w:val="Action items, owner(s), deadline and status"/>
      </w:tblPr>
      <w:tblGrid>
        <w:gridCol w:w="2735"/>
        <w:gridCol w:w="2305"/>
        <w:gridCol w:w="1967"/>
        <w:gridCol w:w="2019"/>
      </w:tblGrid>
      <w:tr w:rsidR="008D691F" w14:paraId="5FEB3A20" w14:textId="77777777" w:rsidTr="0028608B">
        <w:trPr>
          <w:tblHeader/>
        </w:trPr>
        <w:tc>
          <w:tcPr>
            <w:tcW w:w="2735" w:type="dxa"/>
          </w:tcPr>
          <w:p w14:paraId="7EA5B7AE" w14:textId="77777777" w:rsidR="008D691F" w:rsidRDefault="008D691F" w:rsidP="00352F55">
            <w:pPr>
              <w:pStyle w:val="Heading1"/>
            </w:pPr>
            <w:r>
              <w:t>Action items</w:t>
            </w:r>
          </w:p>
        </w:tc>
        <w:tc>
          <w:tcPr>
            <w:tcW w:w="2305" w:type="dxa"/>
          </w:tcPr>
          <w:p w14:paraId="36849B3A" w14:textId="77777777" w:rsidR="008D691F" w:rsidRDefault="008D691F" w:rsidP="00352F55">
            <w:pPr>
              <w:pStyle w:val="Heading1"/>
            </w:pPr>
            <w:r>
              <w:t>Owner(s)</w:t>
            </w:r>
          </w:p>
        </w:tc>
        <w:tc>
          <w:tcPr>
            <w:tcW w:w="1967" w:type="dxa"/>
          </w:tcPr>
          <w:p w14:paraId="1843D438" w14:textId="77777777" w:rsidR="008D691F" w:rsidRDefault="008D691F" w:rsidP="00352F55">
            <w:pPr>
              <w:pStyle w:val="Heading1"/>
            </w:pPr>
            <w:r>
              <w:t>Deadline</w:t>
            </w:r>
          </w:p>
        </w:tc>
        <w:tc>
          <w:tcPr>
            <w:tcW w:w="2019" w:type="dxa"/>
          </w:tcPr>
          <w:p w14:paraId="7D311B24" w14:textId="77777777" w:rsidR="008D691F" w:rsidRDefault="008D691F" w:rsidP="00352F55">
            <w:pPr>
              <w:pStyle w:val="Heading1"/>
            </w:pPr>
            <w:r>
              <w:t>Status</w:t>
            </w:r>
          </w:p>
        </w:tc>
      </w:tr>
      <w:tr w:rsidR="008D691F" w14:paraId="4B3975BB" w14:textId="77777777" w:rsidTr="0028608B">
        <w:tc>
          <w:tcPr>
            <w:tcW w:w="2735" w:type="dxa"/>
          </w:tcPr>
          <w:p w14:paraId="5E21B5D0" w14:textId="0F81E348" w:rsidR="008D691F" w:rsidRDefault="008D691F" w:rsidP="00352F55">
            <w:r>
              <w:t>[</w:t>
            </w:r>
            <w:r>
              <w:t>Since we think it is better and easier to implement edit feature as updating sales record in database directly, we change our edit design to this approach. Keep the window form design and change the code. ]</w:t>
            </w:r>
          </w:p>
        </w:tc>
        <w:tc>
          <w:tcPr>
            <w:tcW w:w="2305" w:type="dxa"/>
          </w:tcPr>
          <w:p w14:paraId="4E48E4BF" w14:textId="77777777" w:rsidR="008D691F" w:rsidRDefault="008D691F" w:rsidP="00352F55">
            <w:r>
              <w:t>[The Vinh Ly]</w:t>
            </w:r>
          </w:p>
        </w:tc>
        <w:tc>
          <w:tcPr>
            <w:tcW w:w="1967" w:type="dxa"/>
          </w:tcPr>
          <w:p w14:paraId="5D7C5AB6" w14:textId="5EE1B01B" w:rsidR="008D691F" w:rsidRDefault="008D691F" w:rsidP="00352F55">
            <w:r>
              <w:t>[1</w:t>
            </w:r>
            <w:r>
              <w:t>3</w:t>
            </w:r>
            <w:r>
              <w:t>/09]</w:t>
            </w:r>
          </w:p>
        </w:tc>
        <w:tc>
          <w:tcPr>
            <w:tcW w:w="2019" w:type="dxa"/>
          </w:tcPr>
          <w:p w14:paraId="06B0E478" w14:textId="77777777" w:rsidR="008D691F" w:rsidRDefault="008D691F" w:rsidP="00352F55">
            <w:r>
              <w:t>[complete]</w:t>
            </w:r>
          </w:p>
        </w:tc>
      </w:tr>
      <w:tr w:rsidR="008D691F" w14:paraId="1E2829B7" w14:textId="77777777" w:rsidTr="0028608B">
        <w:tc>
          <w:tcPr>
            <w:tcW w:w="2735" w:type="dxa"/>
          </w:tcPr>
          <w:p w14:paraId="7666723A" w14:textId="34FA6DD6" w:rsidR="008D691F" w:rsidRDefault="008D691F" w:rsidP="00352F55">
            <w:r>
              <w:t>[</w:t>
            </w:r>
            <w:r>
              <w:t>Fix the bug of opening child window form and close parent window form (not hide it)</w:t>
            </w:r>
            <w:r>
              <w:t>]</w:t>
            </w:r>
          </w:p>
        </w:tc>
        <w:tc>
          <w:tcPr>
            <w:tcW w:w="2305" w:type="dxa"/>
          </w:tcPr>
          <w:p w14:paraId="53391F78" w14:textId="77777777" w:rsidR="008D691F" w:rsidRDefault="008D691F" w:rsidP="00352F55">
            <w:r>
              <w:t>[Junting Cen]</w:t>
            </w:r>
          </w:p>
          <w:p w14:paraId="517916EF" w14:textId="77777777" w:rsidR="008D691F" w:rsidRDefault="008D691F" w:rsidP="00352F55"/>
        </w:tc>
        <w:tc>
          <w:tcPr>
            <w:tcW w:w="1967" w:type="dxa"/>
          </w:tcPr>
          <w:p w14:paraId="2D71AE96" w14:textId="4211B354" w:rsidR="008D691F" w:rsidRDefault="008D691F" w:rsidP="00352F55">
            <w:r>
              <w:t>[1</w:t>
            </w:r>
            <w:r>
              <w:t>3</w:t>
            </w:r>
            <w:r>
              <w:t>/09]</w:t>
            </w:r>
          </w:p>
        </w:tc>
        <w:tc>
          <w:tcPr>
            <w:tcW w:w="2019" w:type="dxa"/>
          </w:tcPr>
          <w:p w14:paraId="7D436936" w14:textId="0BB189A6" w:rsidR="008D691F" w:rsidRDefault="008D691F" w:rsidP="00352F55">
            <w:r>
              <w:t>[</w:t>
            </w:r>
            <w:r>
              <w:t>complete</w:t>
            </w:r>
            <w:r>
              <w:t>]</w:t>
            </w:r>
          </w:p>
        </w:tc>
      </w:tr>
      <w:tr w:rsidR="008D691F" w14:paraId="6025D646" w14:textId="77777777" w:rsidTr="0028608B">
        <w:tc>
          <w:tcPr>
            <w:tcW w:w="2735" w:type="dxa"/>
          </w:tcPr>
          <w:p w14:paraId="2CAF83C1" w14:textId="2725BC70" w:rsidR="008D691F" w:rsidRDefault="008D691F" w:rsidP="00352F55">
            <w:r>
              <w:t>[</w:t>
            </w:r>
            <w:r>
              <w:t xml:space="preserve">Review the </w:t>
            </w:r>
            <w:proofErr w:type="spellStart"/>
            <w:r>
              <w:t>trello</w:t>
            </w:r>
            <w:proofErr w:type="spellEnd"/>
            <w:r>
              <w:t xml:space="preserve"> board and burndown chart screenshot and ask the tutor for feedback.</w:t>
            </w:r>
            <w:r>
              <w:t>]</w:t>
            </w:r>
          </w:p>
          <w:p w14:paraId="05D516F1" w14:textId="4E4D9BB3" w:rsidR="008D691F" w:rsidRDefault="008D691F" w:rsidP="00352F55">
            <w:r>
              <w:t>[Discuss and plan for the res</w:t>
            </w:r>
            <w:r w:rsidR="0028608B">
              <w:t xml:space="preserve">t of product backlog. We left login in, weekly sales, monthly sales and yearly sales record display. Team leader allocated the </w:t>
            </w:r>
            <w:r w:rsidR="0028608B">
              <w:lastRenderedPageBreak/>
              <w:t xml:space="preserve">tasks to every team </w:t>
            </w:r>
            <w:proofErr w:type="gramStart"/>
            <w:r w:rsidR="0028608B">
              <w:t>members</w:t>
            </w:r>
            <w:proofErr w:type="gramEnd"/>
            <w:r w:rsidR="0028608B">
              <w:t xml:space="preserve">. </w:t>
            </w:r>
            <w:r>
              <w:t>]</w:t>
            </w:r>
          </w:p>
        </w:tc>
        <w:tc>
          <w:tcPr>
            <w:tcW w:w="2305" w:type="dxa"/>
          </w:tcPr>
          <w:p w14:paraId="4AB92013" w14:textId="77777777" w:rsidR="008D691F" w:rsidRDefault="008D691F" w:rsidP="00352F55">
            <w:r>
              <w:lastRenderedPageBreak/>
              <w:t>[</w:t>
            </w:r>
            <w:proofErr w:type="spellStart"/>
            <w:r>
              <w:t>Dinh</w:t>
            </w:r>
            <w:proofErr w:type="spellEnd"/>
            <w:r>
              <w:t xml:space="preserve"> Thai</w:t>
            </w:r>
            <w:r>
              <w:t>]</w:t>
            </w:r>
          </w:p>
          <w:p w14:paraId="7C8DD154" w14:textId="77777777" w:rsidR="0028608B" w:rsidRDefault="0028608B" w:rsidP="00352F55"/>
          <w:p w14:paraId="2E7D6EA9" w14:textId="77777777" w:rsidR="0028608B" w:rsidRDefault="0028608B" w:rsidP="00352F55"/>
          <w:p w14:paraId="5ADDDDA3" w14:textId="4A879363" w:rsidR="0028608B" w:rsidRDefault="0028608B" w:rsidP="00352F55">
            <w:r>
              <w:t>[</w:t>
            </w:r>
            <w:proofErr w:type="spellStart"/>
            <w:r>
              <w:t>Dinh</w:t>
            </w:r>
            <w:proofErr w:type="spellEnd"/>
            <w:r>
              <w:t xml:space="preserve"> That]</w:t>
            </w:r>
          </w:p>
        </w:tc>
        <w:tc>
          <w:tcPr>
            <w:tcW w:w="1967" w:type="dxa"/>
          </w:tcPr>
          <w:p w14:paraId="218E0AC9" w14:textId="77777777" w:rsidR="008D691F" w:rsidRDefault="008D691F" w:rsidP="00352F55">
            <w:r>
              <w:t>[1</w:t>
            </w:r>
            <w:r>
              <w:t>3</w:t>
            </w:r>
            <w:r>
              <w:t>/09]</w:t>
            </w:r>
          </w:p>
          <w:p w14:paraId="553715AD" w14:textId="77777777" w:rsidR="0028608B" w:rsidRDefault="0028608B" w:rsidP="00352F55"/>
          <w:p w14:paraId="7A3BBBC2" w14:textId="77777777" w:rsidR="0028608B" w:rsidRDefault="0028608B" w:rsidP="00352F55"/>
          <w:p w14:paraId="0C8C9800" w14:textId="0831BDBF" w:rsidR="0028608B" w:rsidRDefault="0028608B" w:rsidP="00352F55">
            <w:r>
              <w:t>[13/09]</w:t>
            </w:r>
          </w:p>
        </w:tc>
        <w:tc>
          <w:tcPr>
            <w:tcW w:w="2019" w:type="dxa"/>
          </w:tcPr>
          <w:p w14:paraId="45242845" w14:textId="77777777" w:rsidR="008D691F" w:rsidRDefault="008D691F" w:rsidP="00352F55">
            <w:r>
              <w:t>[</w:t>
            </w:r>
            <w:r>
              <w:t>complete</w:t>
            </w:r>
            <w:r>
              <w:t>]</w:t>
            </w:r>
          </w:p>
          <w:p w14:paraId="3515000F" w14:textId="77777777" w:rsidR="0028608B" w:rsidRDefault="0028608B" w:rsidP="00352F55"/>
          <w:p w14:paraId="5BEF3BBE" w14:textId="77777777" w:rsidR="0028608B" w:rsidRDefault="0028608B" w:rsidP="00352F55"/>
          <w:p w14:paraId="08AFED0E" w14:textId="7A3AF9B2" w:rsidR="0028608B" w:rsidRDefault="0028608B" w:rsidP="00352F55">
            <w:r>
              <w:t>[complete]</w:t>
            </w:r>
          </w:p>
        </w:tc>
      </w:tr>
    </w:tbl>
    <w:p w14:paraId="5552CEE8" w14:textId="77777777" w:rsidR="0075095B" w:rsidRDefault="0075095B"/>
    <w:p w14:paraId="62DC8D8A" w14:textId="77777777" w:rsidR="0075095B" w:rsidRDefault="0075095B"/>
    <w:p w14:paraId="184EAF61" w14:textId="77777777" w:rsidR="0075095B" w:rsidRDefault="0075095B"/>
    <w:p w14:paraId="3F4DF5DD" w14:textId="77777777" w:rsidR="0075095B" w:rsidRDefault="0075095B"/>
    <w:p w14:paraId="5C855CF5" w14:textId="77777777" w:rsidR="0075095B" w:rsidRDefault="0075095B"/>
    <w:p w14:paraId="16B3CAAF" w14:textId="77777777" w:rsidR="0075095B" w:rsidRDefault="0075095B"/>
    <w:p w14:paraId="0A554681" w14:textId="77777777" w:rsidR="008A1E09" w:rsidRPr="0075095B" w:rsidRDefault="008A1E09" w:rsidP="008A1E09">
      <w:pPr>
        <w:rPr>
          <w:color w:val="FFC000"/>
        </w:rPr>
      </w:pPr>
      <w:r w:rsidRPr="0075095B">
        <w:rPr>
          <w:color w:val="FFC000"/>
        </w:rPr>
        <w:t>Git Hub repositories</w:t>
      </w:r>
    </w:p>
    <w:p w14:paraId="2488A63F" w14:textId="28504035" w:rsidR="0075095B" w:rsidRDefault="0075095B">
      <w:r>
        <w:t>1.</w:t>
      </w:r>
    </w:p>
    <w:p w14:paraId="5444975F" w14:textId="0E1C9A79" w:rsidR="00336907" w:rsidRDefault="00336907">
      <w:r>
        <w:rPr>
          <w:noProof/>
        </w:rPr>
        <w:drawing>
          <wp:inline distT="0" distB="0" distL="0" distR="0" wp14:anchorId="307C57C9" wp14:editId="13F0337D">
            <wp:extent cx="5731510" cy="42678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267835"/>
                    </a:xfrm>
                    <a:prstGeom prst="rect">
                      <a:avLst/>
                    </a:prstGeom>
                  </pic:spPr>
                </pic:pic>
              </a:graphicData>
            </a:graphic>
          </wp:inline>
        </w:drawing>
      </w:r>
    </w:p>
    <w:p w14:paraId="78BEDDF6" w14:textId="77777777" w:rsidR="0075095B" w:rsidRDefault="0075095B"/>
    <w:p w14:paraId="79CE0657" w14:textId="77777777" w:rsidR="0075095B" w:rsidRDefault="0075095B"/>
    <w:p w14:paraId="0994E19A" w14:textId="77777777" w:rsidR="0075095B" w:rsidRDefault="0075095B"/>
    <w:p w14:paraId="13FE880D" w14:textId="77777777" w:rsidR="0075095B" w:rsidRDefault="0075095B"/>
    <w:p w14:paraId="30A4D3B4" w14:textId="77777777" w:rsidR="0075095B" w:rsidRDefault="0075095B"/>
    <w:p w14:paraId="2B922ED6" w14:textId="77777777" w:rsidR="0075095B" w:rsidRDefault="0075095B"/>
    <w:p w14:paraId="18D365A6" w14:textId="77777777" w:rsidR="0075095B" w:rsidRDefault="0075095B"/>
    <w:p w14:paraId="7833E70C" w14:textId="77777777" w:rsidR="0075095B" w:rsidRDefault="0075095B"/>
    <w:p w14:paraId="2B16439F" w14:textId="77777777" w:rsidR="0075095B" w:rsidRDefault="0075095B"/>
    <w:p w14:paraId="25DD8A3F" w14:textId="77777777" w:rsidR="0075095B" w:rsidRDefault="0075095B"/>
    <w:p w14:paraId="07784E33" w14:textId="2D5CAE28" w:rsidR="0075095B" w:rsidRDefault="0075095B">
      <w:pPr>
        <w:rPr>
          <w:noProof/>
        </w:rPr>
      </w:pPr>
    </w:p>
    <w:p w14:paraId="5791EDC6" w14:textId="145BBC71" w:rsidR="0075095B" w:rsidRDefault="0075095B">
      <w:pPr>
        <w:rPr>
          <w:noProof/>
        </w:rPr>
      </w:pPr>
    </w:p>
    <w:p w14:paraId="1E590A07" w14:textId="58E27340" w:rsidR="0075095B" w:rsidRDefault="0075095B">
      <w:pPr>
        <w:rPr>
          <w:noProof/>
        </w:rPr>
      </w:pPr>
    </w:p>
    <w:p w14:paraId="026C4DBF" w14:textId="0FEF56A8" w:rsidR="0075095B" w:rsidRDefault="0075095B">
      <w:pPr>
        <w:rPr>
          <w:noProof/>
        </w:rPr>
      </w:pPr>
    </w:p>
    <w:p w14:paraId="6BDC1C56" w14:textId="5AA4F469" w:rsidR="0075095B" w:rsidRDefault="0075095B">
      <w:pPr>
        <w:rPr>
          <w:noProof/>
        </w:rPr>
      </w:pPr>
      <w:r>
        <w:rPr>
          <w:noProof/>
        </w:rPr>
        <w:t>2.</w:t>
      </w:r>
    </w:p>
    <w:p w14:paraId="34DE2D40" w14:textId="33580370" w:rsidR="0075095B" w:rsidRDefault="00A9088F" w:rsidP="0075095B">
      <w:r>
        <w:rPr>
          <w:noProof/>
        </w:rPr>
        <w:drawing>
          <wp:inline distT="0" distB="0" distL="0" distR="0" wp14:anchorId="06EFFFDA" wp14:editId="7A8ECAE3">
            <wp:extent cx="5731510" cy="38931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893185"/>
                    </a:xfrm>
                    <a:prstGeom prst="rect">
                      <a:avLst/>
                    </a:prstGeom>
                  </pic:spPr>
                </pic:pic>
              </a:graphicData>
            </a:graphic>
          </wp:inline>
        </w:drawing>
      </w:r>
    </w:p>
    <w:p w14:paraId="5288AAFD" w14:textId="31722724" w:rsidR="0075095B" w:rsidRDefault="0075095B" w:rsidP="0075095B">
      <w:r>
        <w:t>3.</w:t>
      </w:r>
    </w:p>
    <w:p w14:paraId="0AD2428C" w14:textId="19E6B0D8" w:rsidR="00A9088F" w:rsidRDefault="00A9088F">
      <w:r>
        <w:rPr>
          <w:noProof/>
        </w:rPr>
        <w:lastRenderedPageBreak/>
        <w:drawing>
          <wp:inline distT="0" distB="0" distL="0" distR="0" wp14:anchorId="5FA23918" wp14:editId="2408154E">
            <wp:extent cx="5731510" cy="3820795"/>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820795"/>
                    </a:xfrm>
                    <a:prstGeom prst="rect">
                      <a:avLst/>
                    </a:prstGeom>
                  </pic:spPr>
                </pic:pic>
              </a:graphicData>
            </a:graphic>
          </wp:inline>
        </w:drawing>
      </w:r>
    </w:p>
    <w:p w14:paraId="421B0E75" w14:textId="2248589D" w:rsidR="008A1E09" w:rsidRDefault="008A1E09"/>
    <w:p w14:paraId="3DC72846" w14:textId="1C60DA40" w:rsidR="0085799D" w:rsidRDefault="0085799D"/>
    <w:p w14:paraId="4AA19467" w14:textId="33C71460" w:rsidR="0085799D" w:rsidRDefault="0085799D"/>
    <w:p w14:paraId="7765825C" w14:textId="0819CCE4" w:rsidR="0085799D" w:rsidRDefault="008A1E09">
      <w:r>
        <w:t>Work burn dart chart:</w:t>
      </w:r>
    </w:p>
    <w:p w14:paraId="0C56A1A5" w14:textId="7A8189E8" w:rsidR="008A1E09" w:rsidRDefault="008A1E09">
      <w:r>
        <w:rPr>
          <w:noProof/>
        </w:rPr>
        <w:drawing>
          <wp:inline distT="0" distB="0" distL="0" distR="0" wp14:anchorId="56948A28" wp14:editId="612FF6BE">
            <wp:extent cx="5731510" cy="2828925"/>
            <wp:effectExtent l="0" t="0" r="2540" b="9525"/>
            <wp:docPr id="11" name="Picture 11"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71086978_606053333262278_8244075817844342784_n.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828925"/>
                    </a:xfrm>
                    <a:prstGeom prst="rect">
                      <a:avLst/>
                    </a:prstGeom>
                  </pic:spPr>
                </pic:pic>
              </a:graphicData>
            </a:graphic>
          </wp:inline>
        </w:drawing>
      </w:r>
    </w:p>
    <w:p w14:paraId="2C7D4EB3" w14:textId="77777777" w:rsidR="0085799D" w:rsidRDefault="0085799D"/>
    <w:sectPr w:rsidR="008579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BD0BE94"/>
    <w:lvl w:ilvl="0">
      <w:start w:val="1"/>
      <w:numFmt w:val="decimal"/>
      <w:pStyle w:val="ListNumber"/>
      <w:lvlText w:val="%1."/>
      <w:lvlJc w:val="left"/>
      <w:pPr>
        <w:tabs>
          <w:tab w:val="num" w:pos="360"/>
        </w:tabs>
        <w:ind w:left="360" w:hanging="360"/>
      </w:pPr>
      <w:rPr>
        <w:rFonts w:hint="default"/>
        <w:color w:val="595959" w:themeColor="text1" w:themeTint="A6"/>
      </w:rPr>
    </w:lvl>
  </w:abstractNum>
  <w:abstractNum w:abstractNumId="1" w15:restartNumberingAfterBreak="0">
    <w:nsid w:val="1DDE13A2"/>
    <w:multiLevelType w:val="hybridMultilevel"/>
    <w:tmpl w:val="5F745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num>
  <w:num w:numId="3">
    <w:abstractNumId w:val="0"/>
    <w:lvlOverride w:ilvl="0">
      <w:startOverride w:val="1"/>
    </w:lvlOverride>
  </w:num>
  <w:num w:numId="4">
    <w:abstractNumId w:val="0"/>
    <w:lvlOverride w:ilvl="0">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tjS3NLcwNjA2NTNT0lEKTi0uzszPAykwrgUAH9wUsiwAAAA="/>
  </w:docVars>
  <w:rsids>
    <w:rsidRoot w:val="00336907"/>
    <w:rsid w:val="00073801"/>
    <w:rsid w:val="000C4F03"/>
    <w:rsid w:val="00140EF1"/>
    <w:rsid w:val="00164238"/>
    <w:rsid w:val="0028608B"/>
    <w:rsid w:val="00336907"/>
    <w:rsid w:val="003F667D"/>
    <w:rsid w:val="005F011F"/>
    <w:rsid w:val="0075095B"/>
    <w:rsid w:val="0085799D"/>
    <w:rsid w:val="008A1E09"/>
    <w:rsid w:val="008D691F"/>
    <w:rsid w:val="00A9088F"/>
    <w:rsid w:val="00AD4C1C"/>
    <w:rsid w:val="00F62B1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4FD2"/>
  <w15:chartTrackingRefBased/>
  <w15:docId w15:val="{4BE08173-6743-427C-9276-D639F5C91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4"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4"/>
    <w:qFormat/>
    <w:rsid w:val="00073801"/>
    <w:pPr>
      <w:keepNext/>
      <w:keepLines/>
      <w:spacing w:before="360" w:after="200" w:line="264" w:lineRule="auto"/>
      <w:outlineLvl w:val="0"/>
    </w:pPr>
    <w:rPr>
      <w:rFonts w:asciiTheme="majorHAnsi" w:eastAsiaTheme="majorEastAsia" w:hAnsiTheme="majorHAnsi" w:cstheme="majorBidi"/>
      <w:color w:val="1F3864" w:themeColor="accent1" w:themeShade="80"/>
      <w:sz w:val="30"/>
      <w:szCs w:val="3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073801"/>
    <w:rPr>
      <w:rFonts w:asciiTheme="majorHAnsi" w:eastAsiaTheme="majorEastAsia" w:hAnsiTheme="majorHAnsi" w:cstheme="majorBidi"/>
      <w:color w:val="1F3864" w:themeColor="accent1" w:themeShade="80"/>
      <w:sz w:val="30"/>
      <w:szCs w:val="30"/>
      <w:lang w:val="en-US" w:eastAsia="ja-JP"/>
    </w:rPr>
  </w:style>
  <w:style w:type="paragraph" w:styleId="Title">
    <w:name w:val="Title"/>
    <w:basedOn w:val="Normal"/>
    <w:next w:val="Normal"/>
    <w:link w:val="TitleChar"/>
    <w:uiPriority w:val="5"/>
    <w:qFormat/>
    <w:rsid w:val="00073801"/>
    <w:pPr>
      <w:spacing w:after="400" w:line="264" w:lineRule="auto"/>
      <w:contextualSpacing/>
    </w:pPr>
    <w:rPr>
      <w:rFonts w:asciiTheme="majorHAnsi" w:eastAsiaTheme="majorEastAsia" w:hAnsiTheme="majorHAnsi" w:cstheme="majorBidi"/>
      <w:color w:val="1F3864" w:themeColor="accent1" w:themeShade="80"/>
      <w:kern w:val="28"/>
      <w:sz w:val="56"/>
      <w:szCs w:val="56"/>
      <w:lang w:val="en-US" w:eastAsia="ja-JP"/>
    </w:rPr>
  </w:style>
  <w:style w:type="character" w:customStyle="1" w:styleId="TitleChar">
    <w:name w:val="Title Char"/>
    <w:basedOn w:val="DefaultParagraphFont"/>
    <w:link w:val="Title"/>
    <w:uiPriority w:val="5"/>
    <w:rsid w:val="00073801"/>
    <w:rPr>
      <w:rFonts w:asciiTheme="majorHAnsi" w:eastAsiaTheme="majorEastAsia" w:hAnsiTheme="majorHAnsi" w:cstheme="majorBidi"/>
      <w:color w:val="1F3864" w:themeColor="accent1" w:themeShade="80"/>
      <w:kern w:val="28"/>
      <w:sz w:val="56"/>
      <w:szCs w:val="56"/>
      <w:lang w:val="en-US" w:eastAsia="ja-JP"/>
    </w:rPr>
  </w:style>
  <w:style w:type="paragraph" w:customStyle="1" w:styleId="FormHeading">
    <w:name w:val="Form Heading"/>
    <w:basedOn w:val="Normal"/>
    <w:uiPriority w:val="2"/>
    <w:qFormat/>
    <w:rsid w:val="00073801"/>
    <w:pPr>
      <w:spacing w:after="320" w:line="264" w:lineRule="auto"/>
      <w:ind w:right="288"/>
    </w:pPr>
    <w:rPr>
      <w:rFonts w:eastAsiaTheme="minorEastAsia"/>
      <w:color w:val="595959" w:themeColor="text1" w:themeTint="A6"/>
      <w:szCs w:val="20"/>
      <w:lang w:val="en-US" w:eastAsia="ja-JP"/>
    </w:rPr>
  </w:style>
  <w:style w:type="paragraph" w:customStyle="1" w:styleId="TableText">
    <w:name w:val="Table Text"/>
    <w:basedOn w:val="Normal"/>
    <w:uiPriority w:val="3"/>
    <w:qFormat/>
    <w:rsid w:val="00073801"/>
    <w:pPr>
      <w:spacing w:after="320" w:line="264" w:lineRule="auto"/>
    </w:pPr>
    <w:rPr>
      <w:rFonts w:eastAsiaTheme="minorEastAsia"/>
      <w:color w:val="0D0D0D" w:themeColor="text1" w:themeTint="F2"/>
      <w:szCs w:val="20"/>
      <w:lang w:val="en-US" w:eastAsia="ja-JP"/>
    </w:rPr>
  </w:style>
  <w:style w:type="paragraph" w:styleId="ListNumber">
    <w:name w:val="List Number"/>
    <w:basedOn w:val="Normal"/>
    <w:uiPriority w:val="4"/>
    <w:unhideWhenUsed/>
    <w:qFormat/>
    <w:rsid w:val="00073801"/>
    <w:pPr>
      <w:numPr>
        <w:numId w:val="1"/>
      </w:numPr>
      <w:spacing w:after="200" w:line="264" w:lineRule="auto"/>
    </w:pPr>
    <w:rPr>
      <w:rFonts w:eastAsiaTheme="minorEastAsia"/>
      <w:color w:val="0D0D0D" w:themeColor="text1" w:themeTint="F2"/>
      <w:szCs w:val="20"/>
      <w:lang w:val="en-US" w:eastAsia="ja-JP"/>
    </w:rPr>
  </w:style>
  <w:style w:type="paragraph" w:styleId="ListParagraph">
    <w:name w:val="List Paragraph"/>
    <w:basedOn w:val="Normal"/>
    <w:uiPriority w:val="34"/>
    <w:qFormat/>
    <w:rsid w:val="000C4F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8</TotalTime>
  <Pages>10</Pages>
  <Words>641</Words>
  <Characters>365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h</dc:creator>
  <cp:keywords/>
  <dc:description/>
  <cp:lastModifiedBy>JUNTING CEN</cp:lastModifiedBy>
  <cp:revision>8</cp:revision>
  <dcterms:created xsi:type="dcterms:W3CDTF">2019-09-12T05:29:00Z</dcterms:created>
  <dcterms:modified xsi:type="dcterms:W3CDTF">2019-09-24T05:06:00Z</dcterms:modified>
</cp:coreProperties>
</file>